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7683B" w14:textId="0A78567C" w:rsidR="00E97402" w:rsidRDefault="00E97402">
      <w:pPr>
        <w:pStyle w:val="Text"/>
        <w:ind w:firstLine="0"/>
        <w:rPr>
          <w:sz w:val="18"/>
          <w:szCs w:val="18"/>
        </w:rPr>
      </w:pPr>
      <w:bookmarkStart w:id="0" w:name="_GoBack"/>
      <w:bookmarkEnd w:id="0"/>
      <w:r>
        <w:rPr>
          <w:sz w:val="18"/>
          <w:szCs w:val="18"/>
        </w:rPr>
        <w:footnoteReference w:customMarkFollows="1" w:id="1"/>
        <w:sym w:font="Symbol" w:char="F020"/>
      </w:r>
    </w:p>
    <w:p w14:paraId="1F068198" w14:textId="1F1CF87F" w:rsidR="00E97402" w:rsidRDefault="00EC06F8">
      <w:pPr>
        <w:pStyle w:val="Title"/>
        <w:framePr w:wrap="notBeside"/>
      </w:pPr>
      <w:r>
        <w:t>Implementation of NLMS Algorithm for Noise Cancellation</w:t>
      </w:r>
    </w:p>
    <w:p w14:paraId="57A655BF" w14:textId="6F566893" w:rsidR="00E97402" w:rsidRDefault="00EC06F8">
      <w:pPr>
        <w:pStyle w:val="Authors"/>
        <w:framePr w:wrap="notBeside"/>
      </w:pPr>
      <w:r>
        <w:t xml:space="preserve">Suyog Daga, </w:t>
      </w:r>
      <w:r>
        <w:rPr>
          <w:i/>
        </w:rPr>
        <w:t>Graduate Student, University of Florida</w:t>
      </w:r>
    </w:p>
    <w:p w14:paraId="0F2B6F50" w14:textId="043B644D" w:rsidR="000062CD" w:rsidRDefault="00E97402" w:rsidP="000062CD">
      <w:pPr>
        <w:pStyle w:val="Abstract"/>
      </w:pPr>
      <w:r>
        <w:rPr>
          <w:i/>
          <w:iCs/>
        </w:rPr>
        <w:t>Abstract</w:t>
      </w:r>
      <w:r>
        <w:t>—</w:t>
      </w:r>
      <w:r w:rsidR="00EC06F8">
        <w:t>Among various applications of adaptive filters, an important application is Noise or Interference Cancellation.</w:t>
      </w:r>
      <w:r>
        <w:t xml:space="preserve"> </w:t>
      </w:r>
      <w:r w:rsidR="00EC06F8">
        <w:t>The basic idea of this method is to obtain an estimation of noise from the reference signal and to remove it from</w:t>
      </w:r>
      <w:r w:rsidR="005B327D">
        <w:t xml:space="preserve"> the</w:t>
      </w:r>
      <w:r w:rsidR="00EC06F8">
        <w:t xml:space="preserve"> </w:t>
      </w:r>
      <w:r w:rsidR="00EC06F8" w:rsidRPr="005B327D">
        <w:rPr>
          <w:noProof/>
        </w:rPr>
        <w:t>corrupted</w:t>
      </w:r>
      <w:r w:rsidR="00EC06F8">
        <w:t xml:space="preserve"> primary signal. In this paper performance of NLMS adaptive filter have been analyzed to remove the noise from the primary signal</w:t>
      </w:r>
      <w:r w:rsidR="00B81BFC">
        <w:t>. NLMS algorithm has been simulated in Octave. The adaptive algorithm eliminates noise from the primary signal, by establishing</w:t>
      </w:r>
      <w:r w:rsidR="005B327D">
        <w:t xml:space="preserve"> a</w:t>
      </w:r>
      <w:r w:rsidR="00B81BFC">
        <w:t xml:space="preserve"> </w:t>
      </w:r>
      <w:r w:rsidR="00B81BFC" w:rsidRPr="005B327D">
        <w:rPr>
          <w:noProof/>
        </w:rPr>
        <w:t>correlation</w:t>
      </w:r>
      <w:r w:rsidR="00B81BFC">
        <w:t xml:space="preserve"> between noise and estimated value. The SNR  (Signal to Noise Ratio) is a parameter used to evaluate the performance with respect to various step sizes. All the calculations related to SNR have been done using Octave. </w:t>
      </w:r>
      <w:r w:rsidR="00EC06F8">
        <w:t xml:space="preserve">  </w:t>
      </w:r>
    </w:p>
    <w:p w14:paraId="46F6F40C" w14:textId="77777777" w:rsidR="000062CD" w:rsidRPr="000062CD" w:rsidRDefault="000062CD" w:rsidP="000062CD"/>
    <w:p w14:paraId="2AD5107A" w14:textId="77777777" w:rsidR="00E97402" w:rsidRDefault="00E97402"/>
    <w:p w14:paraId="4AE5DCCE" w14:textId="4563B09F" w:rsidR="00E97402" w:rsidRDefault="00E97402">
      <w:pPr>
        <w:pStyle w:val="IndexTerms"/>
      </w:pPr>
      <w:bookmarkStart w:id="1" w:name="PointTmp"/>
      <w:r>
        <w:rPr>
          <w:i/>
          <w:iCs/>
        </w:rPr>
        <w:t>Index Terms</w:t>
      </w:r>
      <w:r>
        <w:t>—</w:t>
      </w:r>
      <w:r w:rsidR="00B81BFC">
        <w:t xml:space="preserve"> Adaptive filters, NLMS algorithm, SNR,</w:t>
      </w:r>
      <w:r w:rsidR="00DE499F">
        <w:t xml:space="preserve"> </w:t>
      </w:r>
      <w:r w:rsidR="00B81BFC">
        <w:t>Noise Cancellation</w:t>
      </w:r>
      <w:r w:rsidR="00DE499F">
        <w:t>, Signal to Noise Ratio</w:t>
      </w:r>
    </w:p>
    <w:p w14:paraId="6F54A56C" w14:textId="77777777" w:rsidR="00E97402" w:rsidRDefault="00E97402"/>
    <w:bookmarkEnd w:id="1"/>
    <w:p w14:paraId="1D5B113B" w14:textId="77777777" w:rsidR="00E97402" w:rsidRDefault="00E97402">
      <w:pPr>
        <w:pStyle w:val="Heading1"/>
      </w:pPr>
      <w:r>
        <w:t>I</w:t>
      </w:r>
      <w:r>
        <w:rPr>
          <w:sz w:val="16"/>
          <w:szCs w:val="16"/>
        </w:rPr>
        <w:t>NTRODUCTION</w:t>
      </w:r>
    </w:p>
    <w:p w14:paraId="5259440E" w14:textId="5AB749F2" w:rsidR="00801B7D" w:rsidRDefault="00DE499F" w:rsidP="00DE499F">
      <w:pPr>
        <w:pStyle w:val="Text"/>
        <w:ind w:firstLine="0"/>
      </w:pPr>
      <w:r>
        <w:t xml:space="preserve">Signal Processing is an enormous field of Electrical Science which studies different aspects related to signals like their power, </w:t>
      </w:r>
      <w:r w:rsidRPr="005B327D">
        <w:rPr>
          <w:noProof/>
        </w:rPr>
        <w:t>patterns</w:t>
      </w:r>
      <w:r w:rsidR="005B327D">
        <w:rPr>
          <w:noProof/>
        </w:rPr>
        <w:t>,</w:t>
      </w:r>
      <w:r>
        <w:t xml:space="preserve"> and properties. Interference cancellation</w:t>
      </w:r>
      <w:r w:rsidR="00801B7D">
        <w:t>, an important technique in the Signal Processing domain</w:t>
      </w:r>
      <w:r>
        <w:t xml:space="preserve"> </w:t>
      </w:r>
      <w:r w:rsidR="00801B7D">
        <w:t>has been widely used in telephone communications. Noise cancellation can be achieved  by adaptive algorithms like LMS or NLMS, where filters basically modify their coefficients to give us</w:t>
      </w:r>
      <w:r w:rsidR="005B327D">
        <w:t xml:space="preserve"> a</w:t>
      </w:r>
      <w:r w:rsidR="00801B7D">
        <w:t xml:space="preserve"> </w:t>
      </w:r>
      <w:r w:rsidR="00801B7D" w:rsidRPr="005B327D">
        <w:rPr>
          <w:noProof/>
        </w:rPr>
        <w:t>best</w:t>
      </w:r>
      <w:r w:rsidR="00801B7D">
        <w:t xml:space="preserve"> possible estimate of</w:t>
      </w:r>
      <w:r w:rsidR="005B327D">
        <w:t xml:space="preserve"> the</w:t>
      </w:r>
      <w:r w:rsidR="00801B7D">
        <w:t xml:space="preserve"> </w:t>
      </w:r>
      <w:r w:rsidR="00801B7D" w:rsidRPr="005B327D">
        <w:rPr>
          <w:noProof/>
        </w:rPr>
        <w:t>noise</w:t>
      </w:r>
      <w:r w:rsidR="00801B7D">
        <w:t>.</w:t>
      </w:r>
    </w:p>
    <w:p w14:paraId="64F2B00D" w14:textId="6F6DFFD6" w:rsidR="00801B7D" w:rsidRDefault="00801B7D" w:rsidP="00DE499F">
      <w:pPr>
        <w:pStyle w:val="Text"/>
        <w:ind w:firstLine="0"/>
      </w:pPr>
    </w:p>
    <w:p w14:paraId="2A69A1CC" w14:textId="5E72D02E" w:rsidR="004121D7" w:rsidRDefault="00D651FB" w:rsidP="00DE499F">
      <w:pPr>
        <w:pStyle w:val="Text"/>
        <w:ind w:firstLine="0"/>
      </w:pPr>
      <w:r>
        <w:t>One such technique used here</w:t>
      </w:r>
      <w:r w:rsidR="007D6EE7">
        <w:t xml:space="preserve"> is Least Mean Square algorithm[1]</w:t>
      </w:r>
      <w:r>
        <w:t>.</w:t>
      </w:r>
      <w:r w:rsidR="00A34088" w:rsidRPr="00A34088">
        <w:rPr>
          <w:rFonts w:ascii="Arial" w:hAnsi="Arial" w:cs="Arial"/>
          <w:b/>
          <w:bCs/>
          <w:color w:val="252525"/>
          <w:sz w:val="21"/>
          <w:szCs w:val="21"/>
          <w:shd w:val="clear" w:color="auto" w:fill="FFFFFF"/>
        </w:rPr>
        <w:t xml:space="preserve"> </w:t>
      </w:r>
      <w:r w:rsidR="00A34088" w:rsidRPr="00A34088">
        <w:rPr>
          <w:bCs/>
          <w:color w:val="252525"/>
          <w:shd w:val="clear" w:color="auto" w:fill="FFFFFF"/>
        </w:rPr>
        <w:t>Least mean squares (LMS)</w:t>
      </w:r>
      <w:r w:rsidR="00A34088" w:rsidRPr="00A34088">
        <w:rPr>
          <w:rStyle w:val="apple-converted-space"/>
          <w:color w:val="252525"/>
          <w:shd w:val="clear" w:color="auto" w:fill="FFFFFF"/>
        </w:rPr>
        <w:t> </w:t>
      </w:r>
      <w:r w:rsidR="00A34088" w:rsidRPr="00A34088">
        <w:rPr>
          <w:color w:val="252525"/>
          <w:shd w:val="clear" w:color="auto" w:fill="FFFFFF"/>
        </w:rPr>
        <w:t>algorithms are a class of</w:t>
      </w:r>
      <w:r w:rsidR="00A34088" w:rsidRPr="00A34088">
        <w:rPr>
          <w:rStyle w:val="apple-converted-space"/>
          <w:color w:val="252525"/>
          <w:shd w:val="clear" w:color="auto" w:fill="FFFFFF"/>
        </w:rPr>
        <w:t> </w:t>
      </w:r>
      <w:r w:rsidR="00A34088">
        <w:rPr>
          <w:shd w:val="clear" w:color="auto" w:fill="FFFFFF"/>
        </w:rPr>
        <w:t>adaptive filters</w:t>
      </w:r>
      <w:r w:rsidR="00A34088" w:rsidRPr="00A34088">
        <w:rPr>
          <w:rStyle w:val="apple-converted-space"/>
          <w:color w:val="252525"/>
          <w:shd w:val="clear" w:color="auto" w:fill="FFFFFF"/>
        </w:rPr>
        <w:t> </w:t>
      </w:r>
      <w:r w:rsidR="00A34088" w:rsidRPr="00A34088">
        <w:rPr>
          <w:color w:val="252525"/>
          <w:shd w:val="clear" w:color="auto" w:fill="FFFFFF"/>
        </w:rPr>
        <w:t xml:space="preserve">used to mimic </w:t>
      </w:r>
      <w:r w:rsidR="005B327D">
        <w:rPr>
          <w:noProof/>
          <w:color w:val="252525"/>
          <w:shd w:val="clear" w:color="auto" w:fill="FFFFFF"/>
        </w:rPr>
        <w:t>the</w:t>
      </w:r>
      <w:r w:rsidR="00A34088" w:rsidRPr="005B327D">
        <w:rPr>
          <w:noProof/>
          <w:color w:val="252525"/>
          <w:shd w:val="clear" w:color="auto" w:fill="FFFFFF"/>
        </w:rPr>
        <w:t xml:space="preserve"> desired</w:t>
      </w:r>
      <w:r w:rsidR="00A34088" w:rsidRPr="00A34088">
        <w:rPr>
          <w:color w:val="252525"/>
          <w:shd w:val="clear" w:color="auto" w:fill="FFFFFF"/>
        </w:rPr>
        <w:t xml:space="preserve"> filter by finding the filter coefficients that relate to producing the least mean squares of the error signal (</w:t>
      </w:r>
      <w:r w:rsidR="005B327D">
        <w:rPr>
          <w:color w:val="252525"/>
          <w:shd w:val="clear" w:color="auto" w:fill="FFFFFF"/>
        </w:rPr>
        <w:t xml:space="preserve"> the </w:t>
      </w:r>
      <w:r w:rsidR="00A34088" w:rsidRPr="005B327D">
        <w:rPr>
          <w:noProof/>
          <w:color w:val="252525"/>
          <w:shd w:val="clear" w:color="auto" w:fill="FFFFFF"/>
        </w:rPr>
        <w:t>difference</w:t>
      </w:r>
      <w:r w:rsidR="00A34088" w:rsidRPr="00A34088">
        <w:rPr>
          <w:color w:val="252525"/>
          <w:shd w:val="clear" w:color="auto" w:fill="FFFFFF"/>
        </w:rPr>
        <w:t xml:space="preserve"> between the desired and the actual signal). It is a</w:t>
      </w:r>
      <w:r w:rsidR="00A34088" w:rsidRPr="00A34088">
        <w:rPr>
          <w:rStyle w:val="apple-converted-space"/>
          <w:color w:val="252525"/>
          <w:shd w:val="clear" w:color="auto" w:fill="FFFFFF"/>
        </w:rPr>
        <w:t> </w:t>
      </w:r>
      <w:r w:rsidR="00A34088">
        <w:rPr>
          <w:shd w:val="clear" w:color="auto" w:fill="FFFFFF"/>
        </w:rPr>
        <w:t xml:space="preserve">stochastic gradient </w:t>
      </w:r>
      <w:r w:rsidR="00A34088" w:rsidRPr="00A34088">
        <w:rPr>
          <w:color w:val="252525"/>
          <w:shd w:val="clear" w:color="auto" w:fill="FFFFFF"/>
        </w:rPr>
        <w:t>method in that the filter is only adapted based on the error at the current time</w:t>
      </w:r>
      <w:r w:rsidR="007D6EE7">
        <w:rPr>
          <w:color w:val="252525"/>
          <w:shd w:val="clear" w:color="auto" w:fill="FFFFFF"/>
        </w:rPr>
        <w:t>[2]</w:t>
      </w:r>
      <w:r w:rsidR="00A34088">
        <w:rPr>
          <w:color w:val="252525"/>
          <w:shd w:val="clear" w:color="auto" w:fill="FFFFFF"/>
        </w:rPr>
        <w:t>.</w:t>
      </w:r>
      <w:r>
        <w:t xml:space="preserve"> The </w:t>
      </w:r>
      <w:r w:rsidR="00A34088">
        <w:t>Normalized</w:t>
      </w:r>
      <w:r>
        <w:t xml:space="preserve"> Least Mean Square can be</w:t>
      </w:r>
      <w:r w:rsidR="00A34088">
        <w:t xml:space="preserve"> seen as a kind of LMS variant </w:t>
      </w:r>
      <w:r>
        <w:t>that takes into consideration the variation of the signal level at the filter output. The performance of</w:t>
      </w:r>
      <w:r w:rsidR="004121D7">
        <w:t xml:space="preserve"> both the algorithms</w:t>
      </w:r>
      <w:r>
        <w:t xml:space="preserve"> LMS &amp; NLMS </w:t>
      </w:r>
      <w:r w:rsidRPr="005B327D">
        <w:rPr>
          <w:noProof/>
        </w:rPr>
        <w:t>depends</w:t>
      </w:r>
      <w:r w:rsidR="005B327D">
        <w:rPr>
          <w:noProof/>
        </w:rPr>
        <w:t xml:space="preserve"> on</w:t>
      </w:r>
      <w:r>
        <w:t xml:space="preserve"> upon their rate of convergence, filter </w:t>
      </w:r>
      <w:r w:rsidR="00A34088">
        <w:t>coefficients and step size µ.</w:t>
      </w:r>
      <w:r w:rsidR="004121D7">
        <w:t xml:space="preserve"> </w:t>
      </w:r>
      <w:r w:rsidR="00716036">
        <w:t>The main objective</w:t>
      </w:r>
      <w:r>
        <w:t xml:space="preserve"> of this paper is to investigate the application of NLMS</w:t>
      </w:r>
      <w:r w:rsidR="00716036">
        <w:t xml:space="preserve"> </w:t>
      </w:r>
      <w:r>
        <w:t>adaptive filtering in noise cancellation problem</w:t>
      </w:r>
      <w:r w:rsidR="00A34088">
        <w:t>.</w:t>
      </w:r>
      <w:r w:rsidR="00A34088">
        <w:tab/>
      </w:r>
    </w:p>
    <w:p w14:paraId="172E934A" w14:textId="77777777" w:rsidR="007F1C89" w:rsidRDefault="00A34088" w:rsidP="00DE499F">
      <w:pPr>
        <w:pStyle w:val="Text"/>
        <w:ind w:firstLine="0"/>
      </w:pPr>
      <w:r>
        <w:t xml:space="preserve">Adaptive noise cancellation </w:t>
      </w:r>
      <w:r w:rsidRPr="005B327D">
        <w:rPr>
          <w:noProof/>
        </w:rPr>
        <w:t>produce</w:t>
      </w:r>
      <w:r w:rsidR="005B327D">
        <w:rPr>
          <w:noProof/>
        </w:rPr>
        <w:t>s</w:t>
      </w:r>
      <w:r>
        <w:t xml:space="preserve"> the noise free signal by applying filtering operation on the </w:t>
      </w:r>
      <w:r w:rsidR="00716036">
        <w:t xml:space="preserve">reference input and then </w:t>
      </w:r>
    </w:p>
    <w:p w14:paraId="4C031F24" w14:textId="77777777" w:rsidR="007F1C89" w:rsidRDefault="007F1C89" w:rsidP="00DE499F">
      <w:pPr>
        <w:pStyle w:val="Text"/>
        <w:ind w:firstLine="0"/>
      </w:pPr>
    </w:p>
    <w:p w14:paraId="5C151548" w14:textId="0DB0A052" w:rsidR="00A34088" w:rsidRDefault="00A34088" w:rsidP="00DE499F">
      <w:pPr>
        <w:pStyle w:val="Text"/>
        <w:ind w:firstLine="0"/>
      </w:pPr>
      <w:r>
        <w:t>subtract the noise from the primary input which is the ad</w:t>
      </w:r>
      <w:r w:rsidR="00716036">
        <w:t>dition of input signal and noise</w:t>
      </w:r>
      <w:r>
        <w:t>.</w:t>
      </w:r>
      <w:r w:rsidRPr="00A34088">
        <w:t xml:space="preserve"> </w:t>
      </w:r>
      <w:r>
        <w:t xml:space="preserve">To accomplish this it </w:t>
      </w:r>
      <w:r w:rsidRPr="005B327D">
        <w:rPr>
          <w:noProof/>
        </w:rPr>
        <w:t>is require</w:t>
      </w:r>
      <w:r w:rsidR="005B327D">
        <w:rPr>
          <w:noProof/>
        </w:rPr>
        <w:t>d</w:t>
      </w:r>
      <w:r>
        <w:t xml:space="preserve"> that the noise </w:t>
      </w:r>
      <w:r w:rsidR="00716036">
        <w:t>estimate should be as close to original noise</w:t>
      </w:r>
      <w:r w:rsidR="006D60EE">
        <w:t xml:space="preserve">. That is the main reason for using an adaptive filter as it makes </w:t>
      </w:r>
      <m:oMath>
        <m:acc>
          <m:accPr>
            <m:ctrlPr>
              <w:rPr>
                <w:rFonts w:ascii="Cambria Math" w:hAnsi="Cambria Math"/>
                <w:i/>
              </w:rPr>
            </m:ctrlPr>
          </m:accPr>
          <m:e>
            <m:r>
              <w:rPr>
                <w:rFonts w:ascii="Cambria Math" w:hAnsi="Cambria Math"/>
              </w:rPr>
              <m:t>n</m:t>
            </m:r>
          </m:e>
        </m:acc>
        <m:r>
          <w:rPr>
            <w:rFonts w:ascii="Cambria Math" w:hAnsi="Cambria Math"/>
          </w:rPr>
          <m:t xml:space="preserve"> </m:t>
        </m:r>
      </m:oMath>
      <w:r>
        <w:t>a close approximation of n</w:t>
      </w:r>
      <w:r w:rsidR="007D6EE7">
        <w:t>[3</w:t>
      </w:r>
      <w:r w:rsidR="00716036">
        <w:t>]</w:t>
      </w:r>
      <w:r>
        <w:t>.</w:t>
      </w:r>
    </w:p>
    <w:p w14:paraId="3D056A8A" w14:textId="37283416" w:rsidR="00716036" w:rsidRDefault="00716036" w:rsidP="00DE499F">
      <w:pPr>
        <w:pStyle w:val="Text"/>
        <w:ind w:firstLine="0"/>
      </w:pPr>
    </w:p>
    <w:p w14:paraId="32CE61B8" w14:textId="5DB555E8" w:rsidR="00716036" w:rsidRDefault="00716036" w:rsidP="00DE499F">
      <w:pPr>
        <w:pStyle w:val="Text"/>
        <w:ind w:firstLine="0"/>
      </w:pPr>
      <w:r>
        <w:rPr>
          <w:noProof/>
          <w:lang w:val="en-IN" w:eastAsia="en-IN"/>
        </w:rPr>
        <w:drawing>
          <wp:inline distT="0" distB="0" distL="0" distR="0" wp14:anchorId="271B65BF" wp14:editId="611B177E">
            <wp:extent cx="2905125" cy="9715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5125" cy="971550"/>
                    </a:xfrm>
                    <a:prstGeom prst="rect">
                      <a:avLst/>
                    </a:prstGeom>
                  </pic:spPr>
                </pic:pic>
              </a:graphicData>
            </a:graphic>
          </wp:inline>
        </w:drawing>
      </w:r>
    </w:p>
    <w:p w14:paraId="10AD81D2" w14:textId="25ED9CAC" w:rsidR="00716036" w:rsidRDefault="00716036" w:rsidP="00DE499F">
      <w:pPr>
        <w:pStyle w:val="Text"/>
        <w:ind w:firstLine="0"/>
      </w:pPr>
    </w:p>
    <w:p w14:paraId="25341865" w14:textId="38C70CFB" w:rsidR="00716036" w:rsidRPr="00716036" w:rsidRDefault="00716036" w:rsidP="00716036">
      <w:pPr>
        <w:pStyle w:val="Text"/>
        <w:ind w:firstLine="0"/>
        <w:jc w:val="center"/>
        <w:rPr>
          <w:sz w:val="16"/>
          <w:szCs w:val="16"/>
        </w:rPr>
      </w:pPr>
      <w:r w:rsidRPr="00716036">
        <w:rPr>
          <w:sz w:val="16"/>
          <w:szCs w:val="16"/>
        </w:rPr>
        <w:t xml:space="preserve">Fig 1.1 </w:t>
      </w:r>
      <w:r>
        <w:rPr>
          <w:sz w:val="16"/>
          <w:szCs w:val="16"/>
        </w:rPr>
        <w:t>Input parameters for noise cancellation</w:t>
      </w:r>
    </w:p>
    <w:p w14:paraId="463C123B" w14:textId="1571E95C" w:rsidR="008A3C23" w:rsidRDefault="008A3C23" w:rsidP="00DE499F">
      <w:pPr>
        <w:pStyle w:val="Text"/>
        <w:ind w:firstLine="0"/>
      </w:pPr>
    </w:p>
    <w:p w14:paraId="32739879" w14:textId="279317D2" w:rsidR="006D60EE" w:rsidRDefault="005B327D" w:rsidP="006D60EE">
      <w:pPr>
        <w:pStyle w:val="Text"/>
        <w:ind w:firstLine="0"/>
      </w:pPr>
      <w:r>
        <w:rPr>
          <w:noProof/>
        </w:rPr>
        <w:t>The a</w:t>
      </w:r>
      <w:r w:rsidR="006D60EE" w:rsidRPr="005B327D">
        <w:rPr>
          <w:noProof/>
        </w:rPr>
        <w:t>daptive</w:t>
      </w:r>
      <w:r w:rsidR="006D60EE">
        <w:t xml:space="preserve"> filter is able to adjust its impulse response so that an error signal will be minimized. The filter weights are updated by the adaptive algorithm</w:t>
      </w:r>
      <w:r w:rsidR="007D6EE7">
        <w:t>.</w:t>
      </w:r>
    </w:p>
    <w:p w14:paraId="0855A18B" w14:textId="082B708E" w:rsidR="006D60EE" w:rsidRDefault="006D60EE" w:rsidP="006D60EE">
      <w:pPr>
        <w:pStyle w:val="Text"/>
        <w:ind w:firstLine="0"/>
      </w:pPr>
    </w:p>
    <w:p w14:paraId="05899D48" w14:textId="4FF9A25C" w:rsidR="006D60EE" w:rsidRDefault="00794906" w:rsidP="006D60EE">
      <w:pPr>
        <w:pStyle w:val="Text"/>
        <w:ind w:firstLine="0"/>
      </w:pPr>
      <w:r>
        <w:rPr>
          <w:noProof/>
          <w:lang w:val="en-IN" w:eastAsia="en-IN"/>
        </w:rPr>
        <w:drawing>
          <wp:inline distT="0" distB="0" distL="0" distR="0" wp14:anchorId="3BFC14AF" wp14:editId="5201A85D">
            <wp:extent cx="3125470"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9205" cy="1848539"/>
                    </a:xfrm>
                    <a:prstGeom prst="rect">
                      <a:avLst/>
                    </a:prstGeom>
                  </pic:spPr>
                </pic:pic>
              </a:graphicData>
            </a:graphic>
          </wp:inline>
        </w:drawing>
      </w:r>
    </w:p>
    <w:p w14:paraId="23AE6607" w14:textId="30395018" w:rsidR="0059189D" w:rsidRDefault="0059189D" w:rsidP="006D60EE">
      <w:pPr>
        <w:pStyle w:val="Text"/>
        <w:ind w:firstLine="0"/>
      </w:pPr>
    </w:p>
    <w:p w14:paraId="21C26D0E" w14:textId="3F4664E7" w:rsidR="0059189D" w:rsidRPr="0059189D" w:rsidRDefault="0059189D" w:rsidP="0059189D">
      <w:pPr>
        <w:pStyle w:val="Text"/>
        <w:ind w:firstLine="0"/>
        <w:jc w:val="center"/>
        <w:rPr>
          <w:sz w:val="16"/>
          <w:szCs w:val="16"/>
        </w:rPr>
      </w:pPr>
      <w:r w:rsidRPr="0059189D">
        <w:rPr>
          <w:sz w:val="16"/>
          <w:szCs w:val="16"/>
        </w:rPr>
        <w:t>Fig 1.2 General Block diagram for adaptive filter</w:t>
      </w:r>
    </w:p>
    <w:p w14:paraId="58793739" w14:textId="232D7DB2" w:rsidR="009B33CA" w:rsidRDefault="0059189D" w:rsidP="009B33CA">
      <w:pPr>
        <w:pStyle w:val="Text"/>
        <w:ind w:firstLine="0"/>
      </w:pPr>
      <w:r>
        <w:br/>
        <w:t xml:space="preserve">In the above diagram </w:t>
      </w:r>
      <w:r w:rsidR="009B33CA">
        <w:t>,primary signal (signal corrupted with noise) is (s</w:t>
      </w:r>
      <w:r w:rsidR="00B434DE">
        <w:t xml:space="preserve"> </w:t>
      </w:r>
      <w:r w:rsidR="009B33CA">
        <w:t>+</w:t>
      </w:r>
      <w:r w:rsidR="00B434DE">
        <w:t xml:space="preserve"> </w:t>
      </w:r>
      <w:r w:rsidR="009B33CA">
        <w:t xml:space="preserve">n), where s is the original signal and n is noise. Reference signal is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009B33CA">
        <w:t xml:space="preserve">  which is noise </w:t>
      </w:r>
      <w:r w:rsidR="005B793D">
        <w:t>.</w:t>
      </w:r>
    </w:p>
    <w:p w14:paraId="3AFFAC5F" w14:textId="08958A61" w:rsidR="009B33CA" w:rsidRDefault="009B33CA" w:rsidP="009B33CA">
      <w:pPr>
        <w:pStyle w:val="Text"/>
        <w:ind w:firstLine="0"/>
      </w:pPr>
    </w:p>
    <w:p w14:paraId="0B1AEC73" w14:textId="455A2B0F" w:rsidR="0059189D" w:rsidRDefault="0059189D" w:rsidP="00B41198">
      <w:pPr>
        <w:jc w:val="both"/>
      </w:pPr>
      <w:r>
        <w:t>This paper organized as follows: Section II describes the general introduction and mathematical base of LMS and NLMS algorithm.</w:t>
      </w:r>
      <w:r w:rsidR="00B41198">
        <w:t xml:space="preserve"> Section III</w:t>
      </w:r>
      <w:r>
        <w:t xml:space="preserve"> shows the res</w:t>
      </w:r>
      <w:r w:rsidR="0075108B">
        <w:t>ults of implementation</w:t>
      </w:r>
      <w:r w:rsidR="00B41198">
        <w:t>, different plots associated with it</w:t>
      </w:r>
      <w:r>
        <w:t xml:space="preserve"> </w:t>
      </w:r>
      <w:r w:rsidR="00B41198">
        <w:t xml:space="preserve">. </w:t>
      </w:r>
      <w:r>
        <w:t xml:space="preserve">Section </w:t>
      </w:r>
      <w:r w:rsidR="00B41198">
        <w:t>IV concludes the work done.</w:t>
      </w:r>
    </w:p>
    <w:p w14:paraId="75CE6CDF" w14:textId="20C38FFB" w:rsidR="0059189D" w:rsidRDefault="0059189D" w:rsidP="006D60EE">
      <w:pPr>
        <w:pStyle w:val="Text"/>
        <w:ind w:firstLine="0"/>
      </w:pPr>
    </w:p>
    <w:p w14:paraId="602F1B9F" w14:textId="1F915B1F" w:rsidR="0059189D" w:rsidRDefault="0059189D" w:rsidP="006D60EE">
      <w:pPr>
        <w:pStyle w:val="Text"/>
        <w:ind w:firstLine="0"/>
      </w:pPr>
    </w:p>
    <w:p w14:paraId="26618556" w14:textId="4F2C58AB" w:rsidR="000062CD" w:rsidRDefault="000062CD" w:rsidP="006D60EE">
      <w:pPr>
        <w:pStyle w:val="Text"/>
        <w:ind w:firstLine="0"/>
      </w:pPr>
    </w:p>
    <w:p w14:paraId="735284FD" w14:textId="17D9378F" w:rsidR="000062CD" w:rsidRDefault="000062CD" w:rsidP="006D60EE">
      <w:pPr>
        <w:pStyle w:val="Text"/>
        <w:ind w:firstLine="0"/>
      </w:pPr>
    </w:p>
    <w:p w14:paraId="44E2A605" w14:textId="5FD5E97C" w:rsidR="00B41198" w:rsidRDefault="00B41198" w:rsidP="006D60EE">
      <w:pPr>
        <w:pStyle w:val="Text"/>
        <w:ind w:firstLine="0"/>
      </w:pPr>
    </w:p>
    <w:p w14:paraId="4819E143" w14:textId="4AC4CE18" w:rsidR="00E53AA2" w:rsidRPr="00E676F4" w:rsidRDefault="00E53AA2" w:rsidP="00E53AA2">
      <w:pPr>
        <w:pStyle w:val="Text"/>
        <w:ind w:firstLine="0"/>
        <w:jc w:val="center"/>
        <w:rPr>
          <w:sz w:val="16"/>
          <w:szCs w:val="16"/>
        </w:rPr>
      </w:pPr>
      <w:r w:rsidRPr="00E676F4">
        <w:rPr>
          <w:sz w:val="16"/>
          <w:szCs w:val="16"/>
        </w:rPr>
        <w:t xml:space="preserve">II. </w:t>
      </w:r>
      <w:r w:rsidR="00E676F4" w:rsidRPr="00E676F4">
        <w:rPr>
          <w:sz w:val="16"/>
          <w:szCs w:val="16"/>
        </w:rPr>
        <w:t>ADAPTIVE NOISE CANCELLATION ALGORITHM</w:t>
      </w:r>
    </w:p>
    <w:p w14:paraId="10097C52" w14:textId="52127927" w:rsidR="00E53AA2" w:rsidRDefault="00E53AA2" w:rsidP="00E53AA2">
      <w:pPr>
        <w:pStyle w:val="Heading2"/>
      </w:pPr>
      <w:r>
        <w:t xml:space="preserve">Least Mean Square (LMS) Algorithm </w:t>
      </w:r>
    </w:p>
    <w:p w14:paraId="0489DA37" w14:textId="5B841095" w:rsidR="001700E2" w:rsidRDefault="00E53AA2" w:rsidP="006D60EE">
      <w:pPr>
        <w:pStyle w:val="Text"/>
        <w:ind w:firstLine="0"/>
      </w:pPr>
      <w:r>
        <w:t>The best algorithm for adaptive filtering till now named as Least M</w:t>
      </w:r>
      <w:r w:rsidR="00957277">
        <w:t>ean Square (LMS) algorithm</w:t>
      </w:r>
      <w:r>
        <w:t xml:space="preserve">. For all linear estimation </w:t>
      </w:r>
      <w:r w:rsidRPr="005B327D">
        <w:rPr>
          <w:noProof/>
        </w:rPr>
        <w:t>problems</w:t>
      </w:r>
      <w:r w:rsidR="005B327D">
        <w:rPr>
          <w:noProof/>
        </w:rPr>
        <w:t>,</w:t>
      </w:r>
      <w:r>
        <w:t xml:space="preserve"> the LMS algorithm plays a vital role for finding the excess mean square error and its efficiency has been studied extensiv</w:t>
      </w:r>
      <w:r w:rsidR="00132363">
        <w:t>ely</w:t>
      </w:r>
      <w:r w:rsidR="00957277">
        <w:t>[1]</w:t>
      </w:r>
      <w:r>
        <w:t>.</w:t>
      </w:r>
      <w:r w:rsidR="00132363">
        <w:t xml:space="preserve"> </w:t>
      </w:r>
      <w:r>
        <w:t>The aim was to reduce the error between the output of the filter and desired signal. This algorithm update</w:t>
      </w:r>
      <w:r w:rsidR="00132363">
        <w:t>’s</w:t>
      </w:r>
      <w:r w:rsidR="00B91955">
        <w:t xml:space="preserve"> the coefficient of the filter </w:t>
      </w:r>
      <m:oMath>
        <m:acc>
          <m:accPr>
            <m:ctrlPr>
              <w:rPr>
                <w:rFonts w:ascii="Cambria Math" w:hAnsi="Cambria Math"/>
                <w:i/>
              </w:rPr>
            </m:ctrlPr>
          </m:accPr>
          <m:e>
            <m:r>
              <w:rPr>
                <w:rFonts w:ascii="Cambria Math" w:hAnsi="Cambria Math"/>
              </w:rPr>
              <m:t>h</m:t>
            </m:r>
          </m:e>
        </m:acc>
      </m:oMath>
      <w:r>
        <w:t>(n) in each iteration to reduce error. This algorithm is a part of a group of stochastic gradient based a</w:t>
      </w:r>
      <w:r w:rsidR="0075108B">
        <w:t xml:space="preserve">lgorithms. </w:t>
      </w:r>
    </w:p>
    <w:p w14:paraId="181B3C52" w14:textId="0B35982F" w:rsidR="0075108B" w:rsidRDefault="0075108B" w:rsidP="006D60EE">
      <w:pPr>
        <w:pStyle w:val="Text"/>
        <w:ind w:firstLine="0"/>
      </w:pPr>
      <w:r>
        <w:t xml:space="preserve">The LMS </w:t>
      </w:r>
      <w:r w:rsidR="00132363">
        <w:t>algorithm</w:t>
      </w:r>
      <w:r w:rsidR="00957277">
        <w:t>[2]</w:t>
      </w:r>
      <w:r w:rsidR="00132363">
        <w:t xml:space="preserve"> for a </w:t>
      </w:r>
      <m:oMath>
        <m:sSup>
          <m:sSupPr>
            <m:ctrlPr>
              <w:rPr>
                <w:rFonts w:ascii="Cambria Math" w:hAnsi="Cambria Math"/>
                <w:i/>
              </w:rPr>
            </m:ctrlPr>
          </m:sSupPr>
          <m:e>
            <m:r>
              <w:rPr>
                <w:rFonts w:ascii="Cambria Math" w:hAnsi="Cambria Math"/>
              </w:rPr>
              <m:t>p</m:t>
            </m:r>
          </m:e>
          <m:sup>
            <m:r>
              <w:rPr>
                <w:rFonts w:ascii="Cambria Math" w:hAnsi="Cambria Math"/>
              </w:rPr>
              <m:t>th</m:t>
            </m:r>
          </m:sup>
        </m:sSup>
      </m:oMath>
      <w:r>
        <w:t xml:space="preserve"> adaptive filter order &amp; step size µ can be desc</w:t>
      </w:r>
      <w:r w:rsidR="000062CD">
        <w:t xml:space="preserve">ribed by following equations </w:t>
      </w:r>
      <w:r w:rsidR="00B41198">
        <w:t>:</w:t>
      </w:r>
    </w:p>
    <w:p w14:paraId="7BFBCE56" w14:textId="12F8E382" w:rsidR="00132363" w:rsidRDefault="00132363" w:rsidP="006D60EE">
      <w:pPr>
        <w:pStyle w:val="Text"/>
        <w:ind w:firstLine="0"/>
      </w:pPr>
    </w:p>
    <w:p w14:paraId="713C9CB5" w14:textId="2C28EBDE" w:rsidR="00132363" w:rsidRDefault="00132363" w:rsidP="006D60EE">
      <w:pPr>
        <w:pStyle w:val="Text"/>
        <w:ind w:firstLine="0"/>
      </w:pPr>
      <w:r>
        <w:t>Parameters:</w:t>
      </w:r>
      <w:r>
        <w:tab/>
      </w:r>
      <m:oMath>
        <m:r>
          <w:rPr>
            <w:rFonts w:ascii="Cambria Math" w:hAnsi="Cambria Math"/>
          </w:rPr>
          <m:t>p</m:t>
        </m:r>
      </m:oMath>
      <w:r>
        <w:t xml:space="preserve"> = filter order</w:t>
      </w:r>
    </w:p>
    <w:p w14:paraId="35277B46" w14:textId="31D3DA7B" w:rsidR="00132363" w:rsidRDefault="00132363" w:rsidP="006D60EE">
      <w:pPr>
        <w:pStyle w:val="Text"/>
        <w:ind w:firstLine="0"/>
      </w:pPr>
      <w:r>
        <w:tab/>
      </w:r>
      <w:r>
        <w:tab/>
      </w:r>
      <w:r>
        <w:tab/>
      </w:r>
      <w:r>
        <w:tab/>
      </w:r>
      <w:r>
        <w:tab/>
        <w:t>µ = step size</w:t>
      </w:r>
    </w:p>
    <w:p w14:paraId="65C97EC0" w14:textId="5CE4A518" w:rsidR="00132363" w:rsidRDefault="00132363" w:rsidP="006D60EE">
      <w:pPr>
        <w:pStyle w:val="Text"/>
        <w:ind w:firstLine="0"/>
      </w:pPr>
      <w:r>
        <w:t xml:space="preserve">Initialization : </w:t>
      </w:r>
      <m:oMath>
        <m:acc>
          <m:accPr>
            <m:ctrlPr>
              <w:rPr>
                <w:rFonts w:ascii="Cambria Math" w:hAnsi="Cambria Math"/>
                <w:i/>
              </w:rPr>
            </m:ctrlPr>
          </m:accPr>
          <m:e>
            <m:r>
              <w:rPr>
                <w:rFonts w:ascii="Cambria Math" w:hAnsi="Cambria Math"/>
              </w:rPr>
              <m:t>h</m:t>
            </m:r>
          </m:e>
        </m:acc>
      </m:oMath>
      <w:r>
        <w:t>(0) = zeros (</w:t>
      </w:r>
      <m:oMath>
        <m:r>
          <w:rPr>
            <w:rFonts w:ascii="Cambria Math" w:hAnsi="Cambria Math"/>
          </w:rPr>
          <m:t>p)</m:t>
        </m:r>
      </m:oMath>
    </w:p>
    <w:p w14:paraId="59D0E97F" w14:textId="7CC9C7D6" w:rsidR="00132363" w:rsidRDefault="00132363" w:rsidP="006D60EE">
      <w:pPr>
        <w:pStyle w:val="Text"/>
        <w:ind w:firstLine="0"/>
      </w:pPr>
      <w:r>
        <w:t>Computation : For n = 0,1,2….</w:t>
      </w:r>
    </w:p>
    <w:p w14:paraId="64044CC2" w14:textId="51EE6EE8" w:rsidR="00132363" w:rsidRDefault="00132363" w:rsidP="006D60EE">
      <w:pPr>
        <w:pStyle w:val="Text"/>
        <w:ind w:firstLine="0"/>
      </w:pPr>
      <w:r>
        <w:tab/>
      </w:r>
      <w:r>
        <w:tab/>
      </w:r>
      <w:r>
        <w:tab/>
      </w:r>
      <w:r>
        <w:tab/>
      </w:r>
      <w:r>
        <w:tab/>
      </w:r>
      <w:r>
        <w:tab/>
        <w:t xml:space="preserve">x(n) = </w:t>
      </w:r>
      <m:oMath>
        <m:r>
          <w:rPr>
            <w:rFonts w:ascii="Cambria Math" w:hAnsi="Cambria Math"/>
          </w:rPr>
          <m:t>[</m:t>
        </m:r>
      </m:oMath>
      <w:r>
        <w:t>x(n),x(n-1),….,x(n-p+1</w:t>
      </w:r>
      <w:r w:rsidR="00B91955">
        <w:t>)</w:t>
      </w:r>
      <m:oMath>
        <m:sSup>
          <m:sSupPr>
            <m:ctrlPr>
              <w:rPr>
                <w:rFonts w:ascii="Cambria Math" w:hAnsi="Cambria Math"/>
                <w:i/>
              </w:rPr>
            </m:ctrlPr>
          </m:sSupPr>
          <m:e>
            <m:r>
              <w:rPr>
                <w:rFonts w:ascii="Cambria Math" w:hAnsi="Cambria Math"/>
              </w:rPr>
              <m:t>]</m:t>
            </m:r>
          </m:e>
          <m:sup>
            <m:r>
              <w:rPr>
                <w:rFonts w:ascii="Cambria Math" w:hAnsi="Cambria Math"/>
              </w:rPr>
              <m:t>T</m:t>
            </m:r>
          </m:sup>
        </m:sSup>
      </m:oMath>
    </w:p>
    <w:p w14:paraId="111E99B0" w14:textId="47341CE7" w:rsidR="00132363" w:rsidRDefault="00B91955" w:rsidP="006D60EE">
      <w:pPr>
        <w:pStyle w:val="Text"/>
        <w:ind w:firstLine="0"/>
      </w:pPr>
      <w:r>
        <w:tab/>
      </w:r>
      <w:r>
        <w:tab/>
      </w:r>
      <w:r>
        <w:tab/>
      </w:r>
      <w:r>
        <w:tab/>
      </w:r>
      <w:r>
        <w:tab/>
      </w:r>
      <w:r>
        <w:tab/>
        <w:t xml:space="preserve">e(n) = d(n) - </w:t>
      </w:r>
      <m:oMath>
        <m:sSup>
          <m:sSupPr>
            <m:ctrlPr>
              <w:rPr>
                <w:rFonts w:ascii="Cambria Math" w:hAnsi="Cambria Math"/>
                <w:i/>
              </w:rPr>
            </m:ctrlPr>
          </m:sSupPr>
          <m:e>
            <m:acc>
              <m:accPr>
                <m:ctrlPr>
                  <w:rPr>
                    <w:rFonts w:ascii="Cambria Math" w:hAnsi="Cambria Math"/>
                    <w:i/>
                  </w:rPr>
                </m:ctrlPr>
              </m:accPr>
              <m:e>
                <m:r>
                  <w:rPr>
                    <w:rFonts w:ascii="Cambria Math" w:hAnsi="Cambria Math"/>
                  </w:rPr>
                  <m:t>h</m:t>
                </m:r>
              </m:e>
            </m:acc>
          </m:e>
          <m:sup>
            <m:r>
              <w:rPr>
                <w:rFonts w:ascii="Cambria Math" w:hAnsi="Cambria Math"/>
              </w:rPr>
              <m:t>H</m:t>
            </m:r>
          </m:sup>
        </m:sSup>
      </m:oMath>
      <w:r>
        <w:t>(n)x(n)             …… (2.1)</w:t>
      </w:r>
    </w:p>
    <w:p w14:paraId="43B728F0" w14:textId="717FC0AC" w:rsidR="00B91955" w:rsidRDefault="00B91955" w:rsidP="006D60EE">
      <w:pPr>
        <w:pStyle w:val="Text"/>
        <w:ind w:firstLine="0"/>
      </w:pPr>
      <w:r>
        <w:tab/>
      </w:r>
      <w:r>
        <w:tab/>
      </w:r>
      <w:r>
        <w:tab/>
      </w:r>
      <w:r>
        <w:tab/>
      </w:r>
      <w:r>
        <w:tab/>
      </w:r>
      <w:r>
        <w:tab/>
      </w:r>
      <m:oMath>
        <m:acc>
          <m:accPr>
            <m:ctrlPr>
              <w:rPr>
                <w:rFonts w:ascii="Cambria Math" w:hAnsi="Cambria Math"/>
                <w:i/>
              </w:rPr>
            </m:ctrlPr>
          </m:accPr>
          <m:e>
            <m:r>
              <w:rPr>
                <w:rFonts w:ascii="Cambria Math" w:hAnsi="Cambria Math"/>
              </w:rPr>
              <m:t>h</m:t>
            </m:r>
          </m:e>
        </m:acc>
      </m:oMath>
      <w:r>
        <w:t xml:space="preserve">(n+1) = </w:t>
      </w:r>
      <m:oMath>
        <m:acc>
          <m:accPr>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n</m:t>
            </m:r>
          </m:e>
        </m:d>
        <m:r>
          <w:rPr>
            <w:rFonts w:ascii="Cambria Math" w:hAnsi="Cambria Math"/>
          </w:rPr>
          <m:t>+</m:t>
        </m:r>
      </m:oMath>
      <w:r w:rsidRPr="00B91955">
        <w:t xml:space="preserve"> </w:t>
      </w:r>
      <w:r>
        <w:t>µ</w:t>
      </w:r>
      <m:oMath>
        <m:sSup>
          <m:sSupPr>
            <m:ctrlPr>
              <w:rPr>
                <w:rFonts w:ascii="Cambria Math" w:hAnsi="Cambria Math"/>
                <w:i/>
              </w:rPr>
            </m:ctrlPr>
          </m:sSupPr>
          <m:e>
            <m:r>
              <w:rPr>
                <w:rFonts w:ascii="Cambria Math" w:hAnsi="Cambria Math"/>
              </w:rPr>
              <m:t>e</m:t>
            </m:r>
          </m:e>
          <m:sup>
            <m:r>
              <w:rPr>
                <w:rFonts w:ascii="Cambria Math" w:hAnsi="Cambria Math"/>
              </w:rPr>
              <m:t>*</m:t>
            </m:r>
          </m:sup>
        </m:sSup>
      </m:oMath>
      <w:r>
        <w:t>(n)x(n)   ……. (2.2)</w:t>
      </w:r>
    </w:p>
    <w:p w14:paraId="413478A0" w14:textId="0D998819" w:rsidR="0075108B" w:rsidRDefault="0075108B" w:rsidP="006D60EE">
      <w:pPr>
        <w:pStyle w:val="Text"/>
        <w:ind w:firstLine="0"/>
      </w:pPr>
    </w:p>
    <w:p w14:paraId="7B4D0A58" w14:textId="49B23AFF" w:rsidR="0075108B" w:rsidRDefault="00B91955" w:rsidP="00943E7A">
      <w:pPr>
        <w:pStyle w:val="Text"/>
        <w:ind w:firstLine="0"/>
      </w:pPr>
      <w:r>
        <w:t>d</w:t>
      </w:r>
      <w:r w:rsidR="0075108B">
        <w:t>(n) d</w:t>
      </w:r>
      <w:r>
        <w:t xml:space="preserve">enotes the filter output, </w:t>
      </w:r>
      <w:r w:rsidR="0075108B">
        <w:t>e(n) is estimated error signal which is obtaine</w:t>
      </w:r>
      <w:r w:rsidR="00943E7A">
        <w:t xml:space="preserve">d by substituting the </w:t>
      </w:r>
      <w:r w:rsidR="00943E7A" w:rsidRPr="005B327D">
        <w:rPr>
          <w:noProof/>
        </w:rPr>
        <w:t>value d</w:t>
      </w:r>
      <w:r w:rsidR="00943E7A">
        <w:t>(n) in equation (2.1)</w:t>
      </w:r>
      <w:r w:rsidR="0075108B">
        <w:t>.</w:t>
      </w:r>
      <w:r w:rsidR="00943E7A">
        <w:t xml:space="preserve"> </w:t>
      </w:r>
      <w:r w:rsidR="0075108B">
        <w:t>The computation of estimated error is based on current</w:t>
      </w:r>
      <w:r w:rsidR="00943E7A">
        <w:t xml:space="preserve">ly estimated tap weight vector </w:t>
      </w:r>
      <m:oMath>
        <m:acc>
          <m:accPr>
            <m:ctrlPr>
              <w:rPr>
                <w:rFonts w:ascii="Cambria Math" w:hAnsi="Cambria Math"/>
                <w:i/>
              </w:rPr>
            </m:ctrlPr>
          </m:accPr>
          <m:e>
            <m:r>
              <w:rPr>
                <w:rFonts w:ascii="Cambria Math" w:hAnsi="Cambria Math"/>
              </w:rPr>
              <m:t>h</m:t>
            </m:r>
          </m:e>
        </m:acc>
      </m:oMath>
      <w:r w:rsidR="0075108B">
        <w:t>(n).</w:t>
      </w:r>
      <w:r w:rsidR="00943E7A">
        <w:t xml:space="preserve"> </w:t>
      </w:r>
      <w:r w:rsidR="00943E7A" w:rsidRPr="005B327D">
        <w:rPr>
          <w:noProof/>
        </w:rPr>
        <w:t>Right</w:t>
      </w:r>
      <w:r w:rsidR="005B327D">
        <w:rPr>
          <w:noProof/>
        </w:rPr>
        <w:t>-</w:t>
      </w:r>
      <w:r w:rsidR="00943E7A" w:rsidRPr="005B327D">
        <w:rPr>
          <w:noProof/>
        </w:rPr>
        <w:t>hand</w:t>
      </w:r>
      <w:r w:rsidR="00943E7A">
        <w:t xml:space="preserve"> side of equation (2.2) adjusts the weight vector  </w:t>
      </w:r>
      <m:oMath>
        <m:acc>
          <m:accPr>
            <m:ctrlPr>
              <w:rPr>
                <w:rFonts w:ascii="Cambria Math" w:hAnsi="Cambria Math"/>
                <w:i/>
              </w:rPr>
            </m:ctrlPr>
          </m:accPr>
          <m:e>
            <m:r>
              <w:rPr>
                <w:rFonts w:ascii="Cambria Math" w:hAnsi="Cambria Math"/>
              </w:rPr>
              <m:t>h</m:t>
            </m:r>
          </m:e>
        </m:acc>
      </m:oMath>
      <w:r w:rsidR="00943E7A">
        <w:t>(n).</w:t>
      </w:r>
    </w:p>
    <w:p w14:paraId="15AEBBDF" w14:textId="359B19FC" w:rsidR="006A740E" w:rsidRDefault="00943E7A" w:rsidP="006D60EE">
      <w:pPr>
        <w:pStyle w:val="Text"/>
        <w:ind w:firstLine="0"/>
      </w:pPr>
      <w:r>
        <w:t>Above mentioned are general steps in an LMS algorithm for updating the weight vector.</w:t>
      </w:r>
      <w:r>
        <w:tab/>
        <w:t xml:space="preserve">We initially start with </w:t>
      </w:r>
      <m:oMath>
        <m:acc>
          <m:accPr>
            <m:ctrlPr>
              <w:rPr>
                <w:rFonts w:ascii="Cambria Math" w:hAnsi="Cambria Math"/>
                <w:i/>
              </w:rPr>
            </m:ctrlPr>
          </m:accPr>
          <m:e>
            <m:r>
              <w:rPr>
                <w:rFonts w:ascii="Cambria Math" w:hAnsi="Cambria Math"/>
              </w:rPr>
              <m:t>h</m:t>
            </m:r>
          </m:e>
        </m:acc>
      </m:oMath>
      <w:r w:rsidR="0075108B">
        <w:t>=0.The LMS is a stochastic gradient algorithm that iterates each tap weight in the filter in the direction of the gradient of the squared amplitude of an error signal with respect to that tap weight. It is an approximation of the steepest descent algorithm, that uses an instantaneous estimate of the gradient vector</w:t>
      </w:r>
      <w:r w:rsidR="00957277">
        <w:t>[3</w:t>
      </w:r>
      <w:r>
        <w:t>]</w:t>
      </w:r>
      <w:r w:rsidR="0075108B">
        <w:t>. The estimate of the gradient is done based on the basis of sample values of the tap input vector and an error signal. LMS algorithm iterates over each tap weight in the filter, rotating it in the direction of the approximated gradient</w:t>
      </w:r>
      <w:r w:rsidR="00957277">
        <w:t>[4].</w:t>
      </w:r>
      <w:r>
        <w:t xml:space="preserve">A proper step size is </w:t>
      </w:r>
      <w:r w:rsidR="005B327D">
        <w:t xml:space="preserve">a </w:t>
      </w:r>
      <w:r w:rsidRPr="005B327D">
        <w:rPr>
          <w:noProof/>
        </w:rPr>
        <w:t>must</w:t>
      </w:r>
      <w:r>
        <w:t xml:space="preserve"> for the algorithm to converge as soon as possible. Small step sizes converge but </w:t>
      </w:r>
      <w:r w:rsidRPr="005B327D">
        <w:rPr>
          <w:noProof/>
        </w:rPr>
        <w:t>require</w:t>
      </w:r>
      <w:r>
        <w:t xml:space="preserve"> many iterations to converge. On the other hand, a very large step size may r</w:t>
      </w:r>
      <w:r w:rsidR="000062CD">
        <w:t>esult in non-convergence, and we may not get the optimal weights for the expression.</w:t>
      </w:r>
      <w:r w:rsidR="006A740E">
        <w:t xml:space="preserve"> We have</w:t>
      </w:r>
      <w:r w:rsidR="005B327D">
        <w:t xml:space="preserve"> the</w:t>
      </w:r>
      <w:r w:rsidR="006A740E">
        <w:t xml:space="preserve"> </w:t>
      </w:r>
      <w:r w:rsidR="006A740E" w:rsidRPr="005B327D">
        <w:rPr>
          <w:noProof/>
        </w:rPr>
        <w:t>following</w:t>
      </w:r>
      <w:r w:rsidR="006A740E">
        <w:t xml:space="preserve"> relationship for step size ,</w:t>
      </w:r>
    </w:p>
    <w:p w14:paraId="044F9162" w14:textId="6F334336" w:rsidR="006A740E" w:rsidRDefault="006A740E" w:rsidP="006D60EE">
      <w:pPr>
        <w:pStyle w:val="Text"/>
        <w:ind w:firstLine="0"/>
      </w:pPr>
    </w:p>
    <w:p w14:paraId="2D4B2BA9" w14:textId="1706C3AD" w:rsidR="006A740E" w:rsidRDefault="006A740E" w:rsidP="006D60EE">
      <w:pPr>
        <w:pStyle w:val="Text"/>
        <w:ind w:firstLine="0"/>
      </w:pPr>
      <w:r>
        <w:t xml:space="preserve"> </w:t>
      </w:r>
      <w:r>
        <w:tab/>
      </w:r>
      <w:r>
        <w:tab/>
      </w:r>
      <w:r>
        <w:tab/>
      </w:r>
      <w:r>
        <w:tab/>
      </w:r>
      <w:r>
        <w:tab/>
        <w:t xml:space="preserve">0 &lt; µ &lt;  </w:t>
      </w:r>
      <m:oMath>
        <m:f>
          <m:fPr>
            <m:ctrlPr>
              <w:rPr>
                <w:rFonts w:ascii="Cambria Math" w:hAnsi="Cambria Math"/>
                <w:i/>
              </w:rPr>
            </m:ctrlPr>
          </m:fPr>
          <m:num>
            <m:r>
              <w:rPr>
                <w:rFonts w:ascii="Cambria Math" w:hAnsi="Cambria Math"/>
              </w:rPr>
              <m:t>2</m:t>
            </m:r>
          </m:num>
          <m:den>
            <m:sSub>
              <m:sSubPr>
                <m:ctrlPr>
                  <w:rPr>
                    <w:rFonts w:ascii="Cambria Math" w:hAnsi="Cambria Math"/>
                    <w:i/>
                  </w:rPr>
                </m:ctrlPr>
              </m:sSubPr>
              <m:e>
                <m:r>
                  <w:rPr>
                    <w:rFonts w:ascii="Cambria Math" w:hAnsi="Cambria Math"/>
                  </w:rPr>
                  <m:t>λ</m:t>
                </m:r>
              </m:e>
              <m:sub>
                <m:r>
                  <w:rPr>
                    <w:rFonts w:ascii="Cambria Math" w:hAnsi="Cambria Math"/>
                  </w:rPr>
                  <m:t>max</m:t>
                </m:r>
              </m:sub>
            </m:sSub>
          </m:den>
        </m:f>
      </m:oMath>
      <w:r>
        <w:t xml:space="preserve">                 …(2.3)</w:t>
      </w:r>
    </w:p>
    <w:p w14:paraId="5EDC10D9" w14:textId="02A4AA49" w:rsidR="006A740E" w:rsidRDefault="006A740E" w:rsidP="006D60EE">
      <w:pPr>
        <w:pStyle w:val="Text"/>
        <w:ind w:firstLine="0"/>
      </w:pPr>
      <w:r>
        <w:t xml:space="preserve">where </w:t>
      </w:r>
      <m:oMath>
        <m:sSub>
          <m:sSubPr>
            <m:ctrlPr>
              <w:rPr>
                <w:rFonts w:ascii="Cambria Math" w:hAnsi="Cambria Math"/>
                <w:i/>
              </w:rPr>
            </m:ctrlPr>
          </m:sSubPr>
          <m:e>
            <m:r>
              <w:rPr>
                <w:rFonts w:ascii="Cambria Math" w:hAnsi="Cambria Math"/>
              </w:rPr>
              <m:t>λ</m:t>
            </m:r>
          </m:e>
          <m:sub>
            <m:r>
              <w:rPr>
                <w:rFonts w:ascii="Cambria Math" w:hAnsi="Cambria Math"/>
              </w:rPr>
              <m:t>max</m:t>
            </m:r>
          </m:sub>
        </m:sSub>
      </m:oMath>
      <w:r>
        <w:t xml:space="preserve"> = is the greatest eigenvalue of the autocorrelation matrix R , where R = </w:t>
      </w:r>
      <m:oMath>
        <m:sSup>
          <m:sSupPr>
            <m:ctrlPr>
              <w:rPr>
                <w:rFonts w:ascii="Cambria Math" w:hAnsi="Cambria Math"/>
                <w:i/>
              </w:rPr>
            </m:ctrlPr>
          </m:sSupPr>
          <m:e>
            <m:r>
              <w:rPr>
                <w:rFonts w:ascii="Cambria Math" w:hAnsi="Cambria Math"/>
              </w:rPr>
              <m:t>x</m:t>
            </m:r>
          </m:e>
          <m:sup>
            <m:r>
              <w:rPr>
                <w:rFonts w:ascii="Cambria Math" w:hAnsi="Cambria Math"/>
              </w:rPr>
              <m:t>T</m:t>
            </m:r>
          </m:sup>
        </m:sSup>
      </m:oMath>
      <w:r>
        <w:t>x.</w:t>
      </w:r>
    </w:p>
    <w:p w14:paraId="3E1C0BF5" w14:textId="0C98DACE" w:rsidR="000062CD" w:rsidRDefault="006A740E" w:rsidP="006D60EE">
      <w:pPr>
        <w:pStyle w:val="Text"/>
        <w:ind w:firstLine="0"/>
      </w:pPr>
      <w:r>
        <w:t xml:space="preserve">If the </w:t>
      </w:r>
      <w:r w:rsidRPr="005B327D">
        <w:rPr>
          <w:noProof/>
        </w:rPr>
        <w:t>above</w:t>
      </w:r>
      <w:r w:rsidR="005B327D">
        <w:rPr>
          <w:noProof/>
        </w:rPr>
        <w:t>-</w:t>
      </w:r>
      <w:r w:rsidRPr="005B327D">
        <w:rPr>
          <w:noProof/>
        </w:rPr>
        <w:t>specified</w:t>
      </w:r>
      <w:r>
        <w:t xml:space="preserve"> condition is not  met , then algorithm becomes unstable and </w:t>
      </w:r>
      <m:oMath>
        <m:acc>
          <m:accPr>
            <m:ctrlPr>
              <w:rPr>
                <w:rFonts w:ascii="Cambria Math" w:hAnsi="Cambria Math"/>
                <w:i/>
              </w:rPr>
            </m:ctrlPr>
          </m:accPr>
          <m:e>
            <m:r>
              <w:rPr>
                <w:rFonts w:ascii="Cambria Math" w:hAnsi="Cambria Math"/>
              </w:rPr>
              <m:t>h</m:t>
            </m:r>
          </m:e>
        </m:acc>
      </m:oMath>
      <w:r w:rsidR="00957277">
        <w:t>(n) diverges[2</w:t>
      </w:r>
      <w:r>
        <w:t>].</w:t>
      </w:r>
      <w:r w:rsidR="000062CD">
        <w:t>In results section we see, keeping filter order constant how</w:t>
      </w:r>
      <w:r w:rsidR="005B327D">
        <w:t xml:space="preserve"> a</w:t>
      </w:r>
      <w:r w:rsidR="000062CD">
        <w:t xml:space="preserve"> </w:t>
      </w:r>
      <w:r w:rsidR="000062CD" w:rsidRPr="005B327D">
        <w:rPr>
          <w:noProof/>
        </w:rPr>
        <w:t>change</w:t>
      </w:r>
      <w:r w:rsidR="000062CD">
        <w:t xml:space="preserve"> in step size , results in </w:t>
      </w:r>
      <w:r w:rsidR="005B327D">
        <w:t xml:space="preserve">a </w:t>
      </w:r>
      <w:r w:rsidR="000062CD" w:rsidRPr="005B327D">
        <w:rPr>
          <w:noProof/>
        </w:rPr>
        <w:t>different number</w:t>
      </w:r>
      <w:r w:rsidR="000062CD">
        <w:t xml:space="preserve"> of steps for convergence.</w:t>
      </w:r>
    </w:p>
    <w:p w14:paraId="15FB1F9E" w14:textId="78F1BC70" w:rsidR="0084402C" w:rsidRDefault="0084402C" w:rsidP="006D60EE">
      <w:pPr>
        <w:pStyle w:val="Text"/>
        <w:ind w:firstLine="0"/>
      </w:pPr>
    </w:p>
    <w:p w14:paraId="7F83BDE7" w14:textId="708587F8" w:rsidR="00E676F4" w:rsidRDefault="00E676F4" w:rsidP="006D60EE">
      <w:pPr>
        <w:pStyle w:val="Text"/>
        <w:ind w:firstLine="0"/>
      </w:pPr>
    </w:p>
    <w:p w14:paraId="46558283" w14:textId="6BA28041" w:rsidR="00E53AA2" w:rsidRDefault="0075108B" w:rsidP="0075108B">
      <w:pPr>
        <w:pStyle w:val="Heading2"/>
      </w:pPr>
      <w:r>
        <w:t>Normalized Step Size LMS (NLMS)</w:t>
      </w:r>
    </w:p>
    <w:p w14:paraId="6D520433" w14:textId="04B64D9B" w:rsidR="0075108B" w:rsidRDefault="0075108B" w:rsidP="006D60EE">
      <w:pPr>
        <w:pStyle w:val="Text"/>
        <w:ind w:firstLine="0"/>
      </w:pPr>
    </w:p>
    <w:p w14:paraId="62D04115" w14:textId="2BB37B2D" w:rsidR="00B41198" w:rsidRDefault="0075108B" w:rsidP="006D60EE">
      <w:pPr>
        <w:pStyle w:val="Text"/>
        <w:ind w:firstLine="0"/>
      </w:pPr>
      <w:r>
        <w:t>The main drawback of the LMS algorithm is that it is sensitive to the scaling of its input x(n). This makes it very hard to choose a step size µ that guarantees</w:t>
      </w:r>
      <w:r w:rsidR="005B327D">
        <w:t xml:space="preserve"> the</w:t>
      </w:r>
      <w:r>
        <w:t xml:space="preserve"> </w:t>
      </w:r>
      <w:r w:rsidRPr="005B327D">
        <w:rPr>
          <w:noProof/>
        </w:rPr>
        <w:t>stability</w:t>
      </w:r>
      <w:r>
        <w:t xml:space="preserve"> of the algorithm</w:t>
      </w:r>
      <w:r w:rsidR="00957277">
        <w:t>[2</w:t>
      </w:r>
      <w:r w:rsidR="00B41198">
        <w:t>]</w:t>
      </w:r>
      <w:r>
        <w:t xml:space="preserve">. The Normalized least mean square (NLMS) is an extension of the LMS algorithm that solves this </w:t>
      </w:r>
    </w:p>
    <w:p w14:paraId="60CBF95D" w14:textId="3F930C49" w:rsidR="0075108B" w:rsidRDefault="0075108B" w:rsidP="006D60EE">
      <w:pPr>
        <w:pStyle w:val="Text"/>
        <w:ind w:firstLine="0"/>
      </w:pPr>
      <w:r>
        <w:t>problem by normalizing with the power of the input. The NLMS alg</w:t>
      </w:r>
      <w:r w:rsidR="000062CD">
        <w:t>orithm can be summarized as follows :</w:t>
      </w:r>
    </w:p>
    <w:p w14:paraId="1F76BCFA" w14:textId="77777777" w:rsidR="000062CD" w:rsidRDefault="000062CD" w:rsidP="006D60EE">
      <w:pPr>
        <w:pStyle w:val="Text"/>
        <w:ind w:firstLine="0"/>
      </w:pPr>
    </w:p>
    <w:p w14:paraId="6874F3BC" w14:textId="77777777" w:rsidR="000062CD" w:rsidRDefault="000062CD" w:rsidP="000062CD">
      <w:pPr>
        <w:pStyle w:val="Text"/>
        <w:ind w:firstLine="0"/>
      </w:pPr>
      <w:r>
        <w:t>Parameters:</w:t>
      </w:r>
      <w:r>
        <w:tab/>
      </w:r>
      <m:oMath>
        <m:r>
          <w:rPr>
            <w:rFonts w:ascii="Cambria Math" w:hAnsi="Cambria Math"/>
          </w:rPr>
          <m:t>p</m:t>
        </m:r>
      </m:oMath>
      <w:r>
        <w:t xml:space="preserve"> = filter order</w:t>
      </w:r>
    </w:p>
    <w:p w14:paraId="69B7609D" w14:textId="77777777" w:rsidR="000062CD" w:rsidRDefault="000062CD" w:rsidP="000062CD">
      <w:pPr>
        <w:pStyle w:val="Text"/>
        <w:ind w:firstLine="0"/>
      </w:pPr>
      <w:r>
        <w:tab/>
      </w:r>
      <w:r>
        <w:tab/>
      </w:r>
      <w:r>
        <w:tab/>
      </w:r>
      <w:r>
        <w:tab/>
      </w:r>
      <w:r>
        <w:tab/>
        <w:t>µ = step size</w:t>
      </w:r>
    </w:p>
    <w:p w14:paraId="3B0267C3" w14:textId="77777777" w:rsidR="000062CD" w:rsidRDefault="000062CD" w:rsidP="000062CD">
      <w:pPr>
        <w:pStyle w:val="Text"/>
        <w:ind w:firstLine="0"/>
      </w:pPr>
      <w:r>
        <w:t xml:space="preserve">Initialization : </w:t>
      </w:r>
      <m:oMath>
        <m:acc>
          <m:accPr>
            <m:ctrlPr>
              <w:rPr>
                <w:rFonts w:ascii="Cambria Math" w:hAnsi="Cambria Math"/>
                <w:i/>
              </w:rPr>
            </m:ctrlPr>
          </m:accPr>
          <m:e>
            <m:r>
              <w:rPr>
                <w:rFonts w:ascii="Cambria Math" w:hAnsi="Cambria Math"/>
              </w:rPr>
              <m:t>h</m:t>
            </m:r>
          </m:e>
        </m:acc>
      </m:oMath>
      <w:r>
        <w:t>(0) = zeros (</w:t>
      </w:r>
      <m:oMath>
        <m:r>
          <w:rPr>
            <w:rFonts w:ascii="Cambria Math" w:hAnsi="Cambria Math"/>
          </w:rPr>
          <m:t>p)</m:t>
        </m:r>
      </m:oMath>
    </w:p>
    <w:p w14:paraId="66537FED" w14:textId="77777777" w:rsidR="000062CD" w:rsidRDefault="000062CD" w:rsidP="000062CD">
      <w:pPr>
        <w:pStyle w:val="Text"/>
        <w:ind w:firstLine="0"/>
      </w:pPr>
      <w:r>
        <w:t>Computation : For n = 0,1,2….</w:t>
      </w:r>
    </w:p>
    <w:p w14:paraId="2C5F8A01" w14:textId="77777777" w:rsidR="000062CD" w:rsidRDefault="000062CD" w:rsidP="000062CD">
      <w:pPr>
        <w:pStyle w:val="Text"/>
        <w:ind w:firstLine="0"/>
      </w:pPr>
      <w:r>
        <w:tab/>
      </w:r>
      <w:r>
        <w:tab/>
      </w:r>
      <w:r>
        <w:tab/>
      </w:r>
      <w:r>
        <w:tab/>
      </w:r>
      <w:r>
        <w:tab/>
      </w:r>
      <w:r>
        <w:tab/>
        <w:t xml:space="preserve">x(n) = </w:t>
      </w:r>
      <m:oMath>
        <m:r>
          <w:rPr>
            <w:rFonts w:ascii="Cambria Math" w:hAnsi="Cambria Math"/>
          </w:rPr>
          <m:t>[</m:t>
        </m:r>
      </m:oMath>
      <w:r>
        <w:t>x(n),x(n-1),….,x(n-p+1)</w:t>
      </w:r>
      <m:oMath>
        <m:sSup>
          <m:sSupPr>
            <m:ctrlPr>
              <w:rPr>
                <w:rFonts w:ascii="Cambria Math" w:hAnsi="Cambria Math"/>
                <w:i/>
              </w:rPr>
            </m:ctrlPr>
          </m:sSupPr>
          <m:e>
            <m:r>
              <w:rPr>
                <w:rFonts w:ascii="Cambria Math" w:hAnsi="Cambria Math"/>
              </w:rPr>
              <m:t>]</m:t>
            </m:r>
          </m:e>
          <m:sup>
            <m:r>
              <w:rPr>
                <w:rFonts w:ascii="Cambria Math" w:hAnsi="Cambria Math"/>
              </w:rPr>
              <m:t>T</m:t>
            </m:r>
          </m:sup>
        </m:sSup>
      </m:oMath>
    </w:p>
    <w:p w14:paraId="683E1935" w14:textId="22A75B63" w:rsidR="000062CD" w:rsidRDefault="000062CD" w:rsidP="000062CD">
      <w:pPr>
        <w:pStyle w:val="Text"/>
        <w:ind w:firstLine="0"/>
      </w:pPr>
      <w:r>
        <w:tab/>
      </w:r>
      <w:r>
        <w:tab/>
      </w:r>
      <w:r>
        <w:tab/>
      </w:r>
      <w:r>
        <w:tab/>
      </w:r>
      <w:r>
        <w:tab/>
      </w:r>
      <w:r>
        <w:tab/>
        <w:t xml:space="preserve">e(n) = d(n) - </w:t>
      </w:r>
      <m:oMath>
        <m:sSup>
          <m:sSupPr>
            <m:ctrlPr>
              <w:rPr>
                <w:rFonts w:ascii="Cambria Math" w:hAnsi="Cambria Math"/>
                <w:i/>
              </w:rPr>
            </m:ctrlPr>
          </m:sSupPr>
          <m:e>
            <m:acc>
              <m:accPr>
                <m:ctrlPr>
                  <w:rPr>
                    <w:rFonts w:ascii="Cambria Math" w:hAnsi="Cambria Math"/>
                    <w:i/>
                  </w:rPr>
                </m:ctrlPr>
              </m:accPr>
              <m:e>
                <m:r>
                  <w:rPr>
                    <w:rFonts w:ascii="Cambria Math" w:hAnsi="Cambria Math"/>
                  </w:rPr>
                  <m:t>h</m:t>
                </m:r>
              </m:e>
            </m:acc>
          </m:e>
          <m:sup>
            <m:r>
              <w:rPr>
                <w:rFonts w:ascii="Cambria Math" w:hAnsi="Cambria Math"/>
              </w:rPr>
              <m:t>H</m:t>
            </m:r>
          </m:sup>
        </m:sSup>
      </m:oMath>
      <w:r>
        <w:t xml:space="preserve">(n)x(n)             </w:t>
      </w:r>
    </w:p>
    <w:p w14:paraId="315A0615" w14:textId="61FFE9F1" w:rsidR="000062CD" w:rsidRDefault="000062CD" w:rsidP="000062CD">
      <w:pPr>
        <w:pStyle w:val="Text"/>
        <w:ind w:firstLine="0"/>
      </w:pPr>
      <w:r>
        <w:tab/>
      </w:r>
      <w:r>
        <w:tab/>
      </w:r>
      <w:r>
        <w:tab/>
      </w:r>
      <w:r>
        <w:tab/>
      </w:r>
      <w:r>
        <w:tab/>
      </w:r>
      <w:r>
        <w:tab/>
      </w:r>
      <m:oMath>
        <m:acc>
          <m:accPr>
            <m:ctrlPr>
              <w:rPr>
                <w:rFonts w:ascii="Cambria Math" w:hAnsi="Cambria Math"/>
                <w:i/>
              </w:rPr>
            </m:ctrlPr>
          </m:accPr>
          <m:e>
            <m:r>
              <w:rPr>
                <w:rFonts w:ascii="Cambria Math" w:hAnsi="Cambria Math"/>
              </w:rPr>
              <m:t>h</m:t>
            </m:r>
          </m:e>
        </m:acc>
      </m:oMath>
      <w:r>
        <w:t>(n+1)=</w:t>
      </w:r>
      <m:oMath>
        <m:acc>
          <m:accPr>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n</m:t>
            </m:r>
          </m:e>
        </m:d>
        <m:r>
          <w:rPr>
            <w:rFonts w:ascii="Cambria Math" w:hAnsi="Cambria Math"/>
          </w:rPr>
          <m:t>+</m:t>
        </m:r>
      </m:oMath>
      <w:r>
        <w:t>(µ</w:t>
      </w:r>
      <m:oMath>
        <m:sSup>
          <m:sSupPr>
            <m:ctrlPr>
              <w:rPr>
                <w:rFonts w:ascii="Cambria Math" w:hAnsi="Cambria Math"/>
                <w:i/>
              </w:rPr>
            </m:ctrlPr>
          </m:sSupPr>
          <m:e>
            <m:r>
              <w:rPr>
                <w:rFonts w:ascii="Cambria Math" w:hAnsi="Cambria Math"/>
              </w:rPr>
              <m:t>e</m:t>
            </m:r>
          </m:e>
          <m:sup>
            <m:r>
              <w:rPr>
                <w:rFonts w:ascii="Cambria Math" w:hAnsi="Cambria Math"/>
              </w:rPr>
              <m:t>*</m:t>
            </m:r>
          </m:sup>
        </m:sSup>
      </m:oMath>
      <w:r>
        <w:t>(n)x(n))/</w:t>
      </w:r>
      <m:oMath>
        <m:sSup>
          <m:sSupPr>
            <m:ctrlPr>
              <w:rPr>
                <w:rFonts w:ascii="Cambria Math" w:hAnsi="Cambria Math"/>
                <w:i/>
              </w:rPr>
            </m:ctrlPr>
          </m:sSupPr>
          <m:e>
            <m:r>
              <w:rPr>
                <w:rFonts w:ascii="Cambria Math" w:hAnsi="Cambria Math"/>
              </w:rPr>
              <m:t>x</m:t>
            </m:r>
          </m:e>
          <m:sup>
            <m:r>
              <w:rPr>
                <w:rFonts w:ascii="Cambria Math" w:hAnsi="Cambria Math"/>
              </w:rPr>
              <m:t>H</m:t>
            </m:r>
          </m:sup>
        </m:sSup>
      </m:oMath>
      <w:r>
        <w:t>(n)x(n) …</w:t>
      </w:r>
      <w:r w:rsidR="006A740E">
        <w:t xml:space="preserve"> (2.4</w:t>
      </w:r>
      <w:r>
        <w:t>)</w:t>
      </w:r>
    </w:p>
    <w:p w14:paraId="11098AC0" w14:textId="77777777" w:rsidR="000062CD" w:rsidRDefault="000062CD" w:rsidP="006D60EE">
      <w:pPr>
        <w:pStyle w:val="Text"/>
        <w:ind w:firstLine="0"/>
      </w:pPr>
    </w:p>
    <w:p w14:paraId="45349E5C" w14:textId="6B619213" w:rsidR="00B41198" w:rsidRDefault="000062CD" w:rsidP="00AA7A9A">
      <w:pPr>
        <w:pStyle w:val="Text"/>
        <w:ind w:firstLine="0"/>
      </w:pPr>
      <w:r>
        <w:t>The NLMS algorithm works similar to the LMS algorithm</w:t>
      </w:r>
      <w:r w:rsidR="00B41198">
        <w:t>,</w:t>
      </w:r>
      <w:r w:rsidR="005B327D">
        <w:t xml:space="preserve"> the</w:t>
      </w:r>
      <w:r w:rsidR="00B41198">
        <w:t xml:space="preserve"> </w:t>
      </w:r>
      <w:r w:rsidR="00B41198" w:rsidRPr="005B327D">
        <w:rPr>
          <w:noProof/>
        </w:rPr>
        <w:t>only</w:t>
      </w:r>
      <w:r w:rsidR="00B41198">
        <w:t xml:space="preserve"> difference</w:t>
      </w:r>
      <w:r w:rsidR="002A00A6">
        <w:t xml:space="preserve"> is</w:t>
      </w:r>
      <w:r w:rsidR="00B41198">
        <w:t xml:space="preserve">, coefficient updating equation </w:t>
      </w:r>
      <w:r w:rsidR="002A00A6">
        <w:t xml:space="preserve">in </w:t>
      </w:r>
      <w:r w:rsidR="00B41198">
        <w:t xml:space="preserve">(2.3) is divided by the conjugate transpose of the input vector </w:t>
      </w:r>
      <w:r w:rsidR="002A00A6">
        <w:t>x(n). T</w:t>
      </w:r>
      <w:r w:rsidR="00B84BD7">
        <w:t>he output is obtained on the basis of the signal and the weight coefficient. The corresponding error is calculated and t</w:t>
      </w:r>
      <w:r w:rsidR="002A00A6">
        <w:t xml:space="preserve">hen the weights are subsequently updated for </w:t>
      </w:r>
      <w:r w:rsidR="00B84BD7">
        <w:t xml:space="preserve">NLMS algorithm. </w:t>
      </w:r>
      <w:r w:rsidR="00B41198">
        <w:t>A proper step size µ can help in faster convergence of NLMS algorithm.</w:t>
      </w:r>
    </w:p>
    <w:p w14:paraId="5FD54037" w14:textId="2AE5040A" w:rsidR="00AA7A9A" w:rsidRDefault="00AA7A9A" w:rsidP="00AA7A9A">
      <w:pPr>
        <w:pStyle w:val="Text"/>
        <w:ind w:firstLine="0"/>
      </w:pPr>
    </w:p>
    <w:p w14:paraId="2ED8C455" w14:textId="77777777" w:rsidR="00AA7A9A" w:rsidRDefault="00AA7A9A" w:rsidP="00AA7A9A">
      <w:pPr>
        <w:pStyle w:val="Text"/>
        <w:ind w:firstLine="0"/>
      </w:pPr>
    </w:p>
    <w:p w14:paraId="154DD9B5" w14:textId="4AEC4340" w:rsidR="0075108B" w:rsidRPr="00E676F4" w:rsidRDefault="00AA7A9A" w:rsidP="00AA7A9A">
      <w:pPr>
        <w:pStyle w:val="Text"/>
        <w:ind w:firstLine="0"/>
        <w:jc w:val="center"/>
        <w:rPr>
          <w:sz w:val="16"/>
          <w:szCs w:val="16"/>
        </w:rPr>
      </w:pPr>
      <w:r>
        <w:t xml:space="preserve">III. </w:t>
      </w:r>
      <w:r w:rsidR="00E676F4">
        <w:rPr>
          <w:sz w:val="16"/>
          <w:szCs w:val="16"/>
        </w:rPr>
        <w:t>SIMULATION AND RESULTS</w:t>
      </w:r>
    </w:p>
    <w:p w14:paraId="7B88CAE9" w14:textId="77777777" w:rsidR="002A00A6" w:rsidRDefault="002A00A6" w:rsidP="006D60EE">
      <w:pPr>
        <w:pStyle w:val="Text"/>
        <w:ind w:firstLine="0"/>
      </w:pPr>
    </w:p>
    <w:p w14:paraId="6C41444E" w14:textId="3360722A" w:rsidR="002A00A6" w:rsidRDefault="002A00A6" w:rsidP="002A00A6">
      <w:pPr>
        <w:pStyle w:val="Text"/>
        <w:numPr>
          <w:ilvl w:val="0"/>
          <w:numId w:val="41"/>
        </w:numPr>
      </w:pPr>
      <w:r>
        <w:t>We are provided with two data sets ,</w:t>
      </w:r>
      <w:r w:rsidR="005B327D">
        <w:t xml:space="preserve"> the</w:t>
      </w:r>
      <w:r>
        <w:t xml:space="preserve"> </w:t>
      </w:r>
      <w:r w:rsidRPr="005B327D">
        <w:rPr>
          <w:noProof/>
        </w:rPr>
        <w:t>primary</w:t>
      </w:r>
      <w:r>
        <w:t xml:space="preserve"> which consists of pure vacuum cleaner noise and reference which consists vacuum cleaner and  speech signal .</w:t>
      </w:r>
    </w:p>
    <w:p w14:paraId="1243AE17" w14:textId="647ECE35" w:rsidR="006A740E" w:rsidRDefault="006A740E" w:rsidP="00932B7F">
      <w:pPr>
        <w:pStyle w:val="Text"/>
        <w:numPr>
          <w:ilvl w:val="0"/>
          <w:numId w:val="41"/>
        </w:numPr>
      </w:pPr>
      <w:r>
        <w:t xml:space="preserve">Our objective is to learn </w:t>
      </w:r>
      <w:r w:rsidR="002A00A6">
        <w:t>o</w:t>
      </w:r>
      <w:r>
        <w:t>n</w:t>
      </w:r>
      <w:r w:rsidR="002A00A6">
        <w:t xml:space="preserve"> primary data , which is vacuum </w:t>
      </w:r>
      <w:r w:rsidR="002A00A6" w:rsidRPr="005B327D">
        <w:rPr>
          <w:noProof/>
        </w:rPr>
        <w:t>noise</w:t>
      </w:r>
      <w:r w:rsidR="002A00A6">
        <w:t xml:space="preserve"> and to find optimal weights with respect to a given filter parameter and step size, so that w</w:t>
      </w:r>
      <w:r w:rsidR="00932B7F">
        <w:t xml:space="preserve">e can generate </w:t>
      </w:r>
      <w:r w:rsidR="005B327D">
        <w:rPr>
          <w:noProof/>
        </w:rPr>
        <w:t>the</w:t>
      </w:r>
      <w:r w:rsidR="00932B7F" w:rsidRPr="005B327D">
        <w:rPr>
          <w:noProof/>
        </w:rPr>
        <w:t xml:space="preserve"> best</w:t>
      </w:r>
      <w:r w:rsidR="00932B7F">
        <w:t xml:space="preserve"> value for</w:t>
      </w:r>
      <w:r w:rsidR="002A00A6">
        <w:t xml:space="preserve"> noise , which would help us to eliminate </w:t>
      </w:r>
      <w:r>
        <w:t>noise signal from the reference signal, giving us a clear voice.</w:t>
      </w:r>
    </w:p>
    <w:p w14:paraId="53899C37" w14:textId="5153858E" w:rsidR="00932B7F" w:rsidRDefault="00932B7F" w:rsidP="00932B7F">
      <w:pPr>
        <w:pStyle w:val="Text"/>
        <w:numPr>
          <w:ilvl w:val="0"/>
          <w:numId w:val="41"/>
        </w:numPr>
      </w:pPr>
      <w:r>
        <w:t xml:space="preserve"> Both the datasets, primary and </w:t>
      </w:r>
      <w:r w:rsidRPr="005B327D">
        <w:rPr>
          <w:noProof/>
        </w:rPr>
        <w:t>reference</w:t>
      </w:r>
      <w:r w:rsidR="005B327D">
        <w:rPr>
          <w:noProof/>
        </w:rPr>
        <w:t xml:space="preserve"> data set</w:t>
      </w:r>
      <w:r w:rsidRPr="005B327D">
        <w:rPr>
          <w:noProof/>
        </w:rPr>
        <w:t xml:space="preserve"> </w:t>
      </w:r>
      <w:r>
        <w:t xml:space="preserve"> has 70000 points.</w:t>
      </w:r>
    </w:p>
    <w:p w14:paraId="32821588" w14:textId="0E2BA8D6" w:rsidR="00932B7F" w:rsidRDefault="00932B7F" w:rsidP="00932B7F">
      <w:pPr>
        <w:pStyle w:val="Text"/>
        <w:numPr>
          <w:ilvl w:val="0"/>
          <w:numId w:val="41"/>
        </w:numPr>
      </w:pPr>
      <w:r>
        <w:t>We train on</w:t>
      </w:r>
      <w:r w:rsidR="005B327D">
        <w:t xml:space="preserve"> the</w:t>
      </w:r>
      <w:r>
        <w:t xml:space="preserve"> </w:t>
      </w:r>
      <w:r w:rsidRPr="005B327D">
        <w:rPr>
          <w:noProof/>
        </w:rPr>
        <w:t>primary</w:t>
      </w:r>
      <w:r>
        <w:t xml:space="preserve"> data set, get parameters or weights for that using proper filter order and step size, and use those parameters to predict on values which when subtracted from </w:t>
      </w:r>
      <w:r w:rsidR="00806024">
        <w:t>reference gives us the desired speech noise.</w:t>
      </w:r>
    </w:p>
    <w:p w14:paraId="797B4135" w14:textId="6806E3EA" w:rsidR="00806024" w:rsidRDefault="00806024" w:rsidP="00932B7F">
      <w:pPr>
        <w:pStyle w:val="Text"/>
        <w:numPr>
          <w:ilvl w:val="0"/>
          <w:numId w:val="41"/>
        </w:numPr>
      </w:pPr>
      <w:r>
        <w:t xml:space="preserve">The desired speech noise is “ </w:t>
      </w:r>
      <w:r w:rsidRPr="00CC3443">
        <w:rPr>
          <w:b/>
        </w:rPr>
        <w:t>I will not condone the course of action which will lead us to war</w:t>
      </w:r>
      <w:r>
        <w:t>”</w:t>
      </w:r>
      <w:r w:rsidR="00CC3443">
        <w:t xml:space="preserve">, a dialogue from Queen Amidala in Star </w:t>
      </w:r>
      <w:r w:rsidR="00CC3443" w:rsidRPr="005B327D">
        <w:rPr>
          <w:noProof/>
        </w:rPr>
        <w:t>Wars</w:t>
      </w:r>
      <w:r w:rsidRPr="005B327D">
        <w:rPr>
          <w:noProof/>
        </w:rPr>
        <w:t>.</w:t>
      </w:r>
    </w:p>
    <w:p w14:paraId="28B5C085" w14:textId="7A048571" w:rsidR="00806024" w:rsidRDefault="00806024" w:rsidP="00932B7F">
      <w:pPr>
        <w:pStyle w:val="Text"/>
        <w:numPr>
          <w:ilvl w:val="0"/>
          <w:numId w:val="41"/>
        </w:numPr>
      </w:pPr>
      <w:r>
        <w:t>Choosing proper filter order and</w:t>
      </w:r>
      <w:r w:rsidR="005B327D">
        <w:t xml:space="preserve"> the</w:t>
      </w:r>
      <w:r>
        <w:t xml:space="preserve"> </w:t>
      </w:r>
      <w:r w:rsidRPr="005B327D">
        <w:rPr>
          <w:noProof/>
        </w:rPr>
        <w:t>proper</w:t>
      </w:r>
      <w:r>
        <w:t xml:space="preserve"> step </w:t>
      </w:r>
      <w:r w:rsidRPr="005B327D">
        <w:rPr>
          <w:noProof/>
        </w:rPr>
        <w:t>size</w:t>
      </w:r>
      <w:r>
        <w:t xml:space="preserve"> is very important as it will </w:t>
      </w:r>
      <w:r w:rsidRPr="005B327D">
        <w:rPr>
          <w:noProof/>
        </w:rPr>
        <w:t>give</w:t>
      </w:r>
      <w:r>
        <w:t xml:space="preserve"> us</w:t>
      </w:r>
      <w:r w:rsidR="005B327D">
        <w:t xml:space="preserve"> a</w:t>
      </w:r>
      <w:r>
        <w:t xml:space="preserve"> </w:t>
      </w:r>
      <w:r w:rsidRPr="005B327D">
        <w:rPr>
          <w:noProof/>
        </w:rPr>
        <w:t>clear</w:t>
      </w:r>
      <w:r>
        <w:t xml:space="preserve"> and crisp speech.</w:t>
      </w:r>
    </w:p>
    <w:p w14:paraId="32625FE1" w14:textId="77777777" w:rsidR="00806024" w:rsidRDefault="00806024" w:rsidP="00806024">
      <w:pPr>
        <w:pStyle w:val="Text"/>
        <w:numPr>
          <w:ilvl w:val="0"/>
          <w:numId w:val="41"/>
        </w:numPr>
      </w:pPr>
      <w:r>
        <w:t xml:space="preserve">We start with filter order 2 and any random step-size </w:t>
      </w:r>
      <w:r>
        <w:lastRenderedPageBreak/>
        <w:t>say 0.1 for initial assumptions. We train the model on this parameters and obtain  corresponding values of error, weights , different weight values which were used by the model to set itself before reaching the optimal values, as well as the calculation of corresponding MSE with respect to each parameter.</w:t>
      </w:r>
    </w:p>
    <w:p w14:paraId="4B0F95DE" w14:textId="77777777" w:rsidR="00806024" w:rsidRDefault="00806024" w:rsidP="00806024">
      <w:pPr>
        <w:pStyle w:val="Text"/>
        <w:numPr>
          <w:ilvl w:val="0"/>
          <w:numId w:val="41"/>
        </w:numPr>
      </w:pPr>
      <w:r>
        <w:t>Weight parameters w1 and w2 are then used, with MSE to give us a performance surface plot and related contour plot which helps to visualize them.</w:t>
      </w:r>
    </w:p>
    <w:p w14:paraId="6D7C891C" w14:textId="14361908" w:rsidR="002C137C" w:rsidRDefault="002C137C" w:rsidP="002C137C">
      <w:pPr>
        <w:pStyle w:val="Text"/>
        <w:numPr>
          <w:ilvl w:val="0"/>
          <w:numId w:val="41"/>
        </w:numPr>
      </w:pPr>
      <w:r>
        <w:t>Below are both the</w:t>
      </w:r>
      <w:r w:rsidR="00806024">
        <w:t xml:space="preserve"> plots re</w:t>
      </w:r>
      <w:r>
        <w:t xml:space="preserve">lated to two weights filter </w:t>
      </w:r>
    </w:p>
    <w:p w14:paraId="7A6B0605" w14:textId="55CC8B36" w:rsidR="002C137C" w:rsidRDefault="002C137C" w:rsidP="002C137C">
      <w:pPr>
        <w:pStyle w:val="Text"/>
        <w:ind w:left="766" w:firstLine="0"/>
      </w:pPr>
    </w:p>
    <w:p w14:paraId="18C0A0AE" w14:textId="392CA948" w:rsidR="002C137C" w:rsidRDefault="0059347A" w:rsidP="002C137C">
      <w:pPr>
        <w:pStyle w:val="Text"/>
        <w:ind w:left="766" w:firstLine="0"/>
      </w:pPr>
      <w:r>
        <w:rPr>
          <w:noProof/>
          <w:lang w:val="en-IN" w:eastAsia="en-IN"/>
        </w:rPr>
        <w:drawing>
          <wp:inline distT="0" distB="0" distL="0" distR="0" wp14:anchorId="016702AB" wp14:editId="0166176D">
            <wp:extent cx="2610952" cy="193852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9045" cy="1944537"/>
                    </a:xfrm>
                    <a:prstGeom prst="rect">
                      <a:avLst/>
                    </a:prstGeom>
                  </pic:spPr>
                </pic:pic>
              </a:graphicData>
            </a:graphic>
          </wp:inline>
        </w:drawing>
      </w:r>
    </w:p>
    <w:p w14:paraId="166B5E34" w14:textId="49223C80" w:rsidR="002C137C" w:rsidRDefault="00C3387A" w:rsidP="00C3387A">
      <w:pPr>
        <w:pStyle w:val="Text"/>
        <w:ind w:left="766" w:firstLine="0"/>
        <w:jc w:val="center"/>
        <w:rPr>
          <w:sz w:val="16"/>
          <w:szCs w:val="16"/>
        </w:rPr>
      </w:pPr>
      <w:r>
        <w:rPr>
          <w:sz w:val="16"/>
          <w:szCs w:val="16"/>
        </w:rPr>
        <w:t xml:space="preserve">Fig 3.1 </w:t>
      </w:r>
      <w:r w:rsidRPr="00C3387A">
        <w:rPr>
          <w:sz w:val="16"/>
          <w:szCs w:val="16"/>
        </w:rPr>
        <w:t>Plot of MSE vs weights for 2 weight filter</w:t>
      </w:r>
    </w:p>
    <w:p w14:paraId="4177D84F" w14:textId="77777777" w:rsidR="00C3387A" w:rsidRPr="00C3387A" w:rsidRDefault="00C3387A" w:rsidP="00C3387A">
      <w:pPr>
        <w:pStyle w:val="Text"/>
        <w:ind w:left="766" w:firstLine="0"/>
        <w:jc w:val="center"/>
        <w:rPr>
          <w:sz w:val="16"/>
          <w:szCs w:val="16"/>
        </w:rPr>
      </w:pPr>
    </w:p>
    <w:p w14:paraId="56C7E26C" w14:textId="7EC26EDB" w:rsidR="002C137C" w:rsidRDefault="0059347A" w:rsidP="002C137C">
      <w:pPr>
        <w:pStyle w:val="Text"/>
        <w:ind w:left="766" w:firstLine="0"/>
      </w:pPr>
      <w:r>
        <w:rPr>
          <w:noProof/>
          <w:lang w:val="en-IN" w:eastAsia="en-IN"/>
        </w:rPr>
        <w:drawing>
          <wp:inline distT="0" distB="0" distL="0" distR="0" wp14:anchorId="0423B2A3" wp14:editId="38F603D7">
            <wp:extent cx="2609916" cy="20263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7560" cy="2032245"/>
                    </a:xfrm>
                    <a:prstGeom prst="rect">
                      <a:avLst/>
                    </a:prstGeom>
                  </pic:spPr>
                </pic:pic>
              </a:graphicData>
            </a:graphic>
          </wp:inline>
        </w:drawing>
      </w:r>
    </w:p>
    <w:p w14:paraId="4CAC5CA9" w14:textId="4F6442E1" w:rsidR="00C3387A" w:rsidRPr="00C3387A" w:rsidRDefault="00C3387A" w:rsidP="00C3387A">
      <w:pPr>
        <w:pStyle w:val="Text"/>
        <w:ind w:left="766" w:firstLine="0"/>
        <w:jc w:val="center"/>
        <w:rPr>
          <w:sz w:val="16"/>
          <w:szCs w:val="16"/>
        </w:rPr>
      </w:pPr>
      <w:r w:rsidRPr="00C3387A">
        <w:rPr>
          <w:sz w:val="16"/>
          <w:szCs w:val="16"/>
        </w:rPr>
        <w:t>Fig 3.2 Contour plot for two weights</w:t>
      </w:r>
    </w:p>
    <w:p w14:paraId="45E8A3DA" w14:textId="77777777" w:rsidR="00C3387A" w:rsidRDefault="00C3387A" w:rsidP="002C137C">
      <w:pPr>
        <w:pStyle w:val="Text"/>
        <w:ind w:left="766" w:firstLine="0"/>
      </w:pPr>
    </w:p>
    <w:p w14:paraId="260742D0" w14:textId="4F2F6909" w:rsidR="00C3387A" w:rsidRDefault="00C3387A" w:rsidP="00C3387A">
      <w:pPr>
        <w:pStyle w:val="Text"/>
        <w:numPr>
          <w:ilvl w:val="0"/>
          <w:numId w:val="41"/>
        </w:numPr>
      </w:pPr>
      <w:r>
        <w:t>From diagram (3.1) and (3.2), we see that the contour for two weights</w:t>
      </w:r>
      <w:r w:rsidR="0059347A">
        <w:t xml:space="preserve"> plot is little</w:t>
      </w:r>
      <w:r>
        <w:t xml:space="preserve"> skewed  and there</w:t>
      </w:r>
      <w:r w:rsidR="0059347A">
        <w:t xml:space="preserve">fore would take some </w:t>
      </w:r>
      <w:r>
        <w:t>time to converge to get optimal weights, also seeing the MSE vs weights plot it gives us little idea about how the error is converging .</w:t>
      </w:r>
    </w:p>
    <w:p w14:paraId="083C878F" w14:textId="3C7B1942" w:rsidR="00CC3443" w:rsidRDefault="00C3387A" w:rsidP="00C3387A">
      <w:pPr>
        <w:pStyle w:val="Text"/>
        <w:numPr>
          <w:ilvl w:val="0"/>
          <w:numId w:val="41"/>
        </w:numPr>
      </w:pPr>
      <w:r>
        <w:t>For two weights filter, conv</w:t>
      </w:r>
      <w:r w:rsidR="0059347A">
        <w:t>erging takes approximately 62000</w:t>
      </w:r>
      <w:r>
        <w:t xml:space="preserve"> iterations for converging. So th</w:t>
      </w:r>
      <w:r w:rsidR="00CC3443">
        <w:t xml:space="preserve">is shows it learns very slowly We get an idea about how learning rate decreases over iterations , by plotting MSE against iterations. Different </w:t>
      </w:r>
      <w:r w:rsidR="00CC3443" w:rsidRPr="005B327D">
        <w:rPr>
          <w:noProof/>
        </w:rPr>
        <w:t>step-</w:t>
      </w:r>
      <w:r w:rsidR="005B327D" w:rsidRPr="005B327D">
        <w:rPr>
          <w:noProof/>
        </w:rPr>
        <w:t>size</w:t>
      </w:r>
      <w:r w:rsidR="00CC3443">
        <w:t xml:space="preserve"> can be used for plotting the same filter and we can get an intuition graphically as an how in general a learning curve coefficient stabilizes with respect to iterations. Figure (3.3)shows us a similar learning curve for filter order 2 and step size as 0.1</w:t>
      </w:r>
    </w:p>
    <w:p w14:paraId="34CA6251" w14:textId="77777777" w:rsidR="00CC3443" w:rsidRDefault="00CC3443" w:rsidP="00CC3443">
      <w:pPr>
        <w:pStyle w:val="Text"/>
        <w:ind w:left="766" w:firstLine="0"/>
      </w:pPr>
    </w:p>
    <w:p w14:paraId="2C54C965" w14:textId="77777777" w:rsidR="00CC3443" w:rsidRDefault="00CC3443" w:rsidP="00CC3443">
      <w:pPr>
        <w:pStyle w:val="Text"/>
        <w:ind w:left="766" w:firstLine="0"/>
      </w:pPr>
    </w:p>
    <w:p w14:paraId="1E696FF9" w14:textId="70A7E0DF" w:rsidR="00CC3443" w:rsidRDefault="00CC3443" w:rsidP="00CC3443">
      <w:pPr>
        <w:pStyle w:val="Text"/>
        <w:ind w:left="766" w:firstLine="0"/>
      </w:pPr>
      <w:r>
        <w:t xml:space="preserve"> </w:t>
      </w:r>
      <w:r w:rsidR="008929CB">
        <w:rPr>
          <w:noProof/>
          <w:lang w:val="en-IN" w:eastAsia="en-IN"/>
        </w:rPr>
        <w:drawing>
          <wp:inline distT="0" distB="0" distL="0" distR="0" wp14:anchorId="736ABF5F" wp14:editId="774962B5">
            <wp:extent cx="2586593" cy="1960473"/>
            <wp:effectExtent l="0" t="0" r="444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659" cy="1968860"/>
                    </a:xfrm>
                    <a:prstGeom prst="rect">
                      <a:avLst/>
                    </a:prstGeom>
                  </pic:spPr>
                </pic:pic>
              </a:graphicData>
            </a:graphic>
          </wp:inline>
        </w:drawing>
      </w:r>
    </w:p>
    <w:p w14:paraId="17E7162C" w14:textId="43894E03" w:rsidR="00CC3443" w:rsidRDefault="00CC3443" w:rsidP="00CC3443">
      <w:pPr>
        <w:pStyle w:val="Text"/>
        <w:ind w:left="766" w:firstLine="0"/>
        <w:jc w:val="center"/>
        <w:rPr>
          <w:sz w:val="16"/>
          <w:szCs w:val="16"/>
        </w:rPr>
      </w:pPr>
      <w:r w:rsidRPr="00CC3443">
        <w:rPr>
          <w:sz w:val="16"/>
          <w:szCs w:val="16"/>
        </w:rPr>
        <w:t>Fig 3.3 Learning curve for filter order 2 and step-size 0.1</w:t>
      </w:r>
    </w:p>
    <w:p w14:paraId="058295AC" w14:textId="24F90EE2" w:rsidR="00CC3443" w:rsidRDefault="00CC3443" w:rsidP="00CC3443">
      <w:pPr>
        <w:pStyle w:val="Text"/>
        <w:rPr>
          <w:sz w:val="16"/>
          <w:szCs w:val="16"/>
        </w:rPr>
      </w:pPr>
    </w:p>
    <w:p w14:paraId="01BCC39B" w14:textId="7E6C8DBD" w:rsidR="00CC3443" w:rsidRPr="00CC3443" w:rsidRDefault="00CC3443" w:rsidP="00CC3443">
      <w:pPr>
        <w:pStyle w:val="Text"/>
        <w:numPr>
          <w:ilvl w:val="0"/>
          <w:numId w:val="41"/>
        </w:numPr>
        <w:rPr>
          <w:sz w:val="16"/>
          <w:szCs w:val="16"/>
        </w:rPr>
      </w:pPr>
      <w:r>
        <w:t>Similarly using different step sizes and same filter order we get learning curve for the corresponding step-</w:t>
      </w:r>
      <w:r w:rsidR="005236AB">
        <w:t>sizes, we use filter order 18 and step-sizes 0.001,0.01 and 0,1 respectively. They converge in</w:t>
      </w:r>
      <w:r w:rsidR="008929CB">
        <w:t xml:space="preserve"> 42000 , 28</w:t>
      </w:r>
      <w:r w:rsidR="005236AB">
        <w:t>300</w:t>
      </w:r>
      <w:r w:rsidR="008929CB">
        <w:t xml:space="preserve"> and 24192</w:t>
      </w:r>
      <w:r w:rsidR="005236AB">
        <w:t xml:space="preserve"> steps respectively.</w:t>
      </w:r>
    </w:p>
    <w:p w14:paraId="7FCBCC95" w14:textId="16C30014" w:rsidR="00CC3443" w:rsidRDefault="00CC3443" w:rsidP="00CC3443">
      <w:pPr>
        <w:pStyle w:val="Text"/>
        <w:ind w:left="766" w:firstLine="0"/>
        <w:rPr>
          <w:sz w:val="16"/>
          <w:szCs w:val="16"/>
        </w:rPr>
      </w:pPr>
    </w:p>
    <w:p w14:paraId="51E6BCDB" w14:textId="1D59ACDF" w:rsidR="00CC3443" w:rsidRDefault="008929CB" w:rsidP="00CC3443">
      <w:pPr>
        <w:pStyle w:val="Text"/>
        <w:ind w:left="766" w:firstLine="0"/>
        <w:rPr>
          <w:sz w:val="16"/>
          <w:szCs w:val="16"/>
        </w:rPr>
      </w:pPr>
      <w:r>
        <w:rPr>
          <w:noProof/>
          <w:lang w:val="en-IN" w:eastAsia="en-IN"/>
        </w:rPr>
        <w:drawing>
          <wp:inline distT="0" distB="0" distL="0" distR="0" wp14:anchorId="1449BADC" wp14:editId="3837A2FF">
            <wp:extent cx="2406701" cy="18546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25968" cy="1869537"/>
                    </a:xfrm>
                    <a:prstGeom prst="rect">
                      <a:avLst/>
                    </a:prstGeom>
                  </pic:spPr>
                </pic:pic>
              </a:graphicData>
            </a:graphic>
          </wp:inline>
        </w:drawing>
      </w:r>
    </w:p>
    <w:p w14:paraId="736B9582" w14:textId="531644C6" w:rsidR="005236AB" w:rsidRDefault="005236AB" w:rsidP="00CC3443">
      <w:pPr>
        <w:pStyle w:val="Text"/>
        <w:ind w:left="766" w:firstLine="0"/>
        <w:rPr>
          <w:sz w:val="16"/>
          <w:szCs w:val="16"/>
        </w:rPr>
      </w:pPr>
    </w:p>
    <w:p w14:paraId="1D4E8230" w14:textId="0E7F971E" w:rsidR="005236AB" w:rsidRDefault="005236AB" w:rsidP="005236AB">
      <w:pPr>
        <w:pStyle w:val="Text"/>
        <w:ind w:left="766" w:firstLine="0"/>
        <w:jc w:val="center"/>
        <w:rPr>
          <w:sz w:val="16"/>
          <w:szCs w:val="16"/>
        </w:rPr>
      </w:pPr>
      <w:r>
        <w:rPr>
          <w:sz w:val="16"/>
          <w:szCs w:val="16"/>
        </w:rPr>
        <w:t>Fig 3.4 Learning curve for filter order 18 and different step-sizes</w:t>
      </w:r>
    </w:p>
    <w:p w14:paraId="4FD523DA" w14:textId="77777777" w:rsidR="005236AB" w:rsidRPr="005236AB" w:rsidRDefault="005236AB" w:rsidP="005236AB">
      <w:pPr>
        <w:pStyle w:val="Text"/>
        <w:ind w:left="766" w:firstLine="0"/>
        <w:jc w:val="center"/>
        <w:rPr>
          <w:sz w:val="16"/>
          <w:szCs w:val="16"/>
        </w:rPr>
      </w:pPr>
    </w:p>
    <w:p w14:paraId="2C045849" w14:textId="2B9F5A22" w:rsidR="005236AB" w:rsidRDefault="005236AB" w:rsidP="005236AB">
      <w:pPr>
        <w:pStyle w:val="Text"/>
        <w:numPr>
          <w:ilvl w:val="0"/>
          <w:numId w:val="41"/>
        </w:numPr>
      </w:pPr>
      <w:r>
        <w:t>But all the above results were fo</w:t>
      </w:r>
      <w:r w:rsidR="004121D7">
        <w:t>r random filter orders and step-</w:t>
      </w:r>
      <w:r>
        <w:t>sizes. How do we calculate the optimum filter order  and optimum step size ?  Here is the simple solution for it.</w:t>
      </w:r>
    </w:p>
    <w:p w14:paraId="10BF0D38" w14:textId="47598252" w:rsidR="005236AB" w:rsidRDefault="005236AB" w:rsidP="005236AB">
      <w:pPr>
        <w:pStyle w:val="Text"/>
        <w:numPr>
          <w:ilvl w:val="0"/>
          <w:numId w:val="42"/>
        </w:numPr>
      </w:pPr>
      <w:r>
        <w:t xml:space="preserve">Take a range of filter order say 2  to </w:t>
      </w:r>
      <w:r w:rsidR="00F8616F">
        <w:t>4</w:t>
      </w:r>
      <w:r>
        <w:t>0.</w:t>
      </w:r>
    </w:p>
    <w:p w14:paraId="17A5E1F7" w14:textId="7DEE7FED" w:rsidR="005236AB" w:rsidRDefault="005236AB" w:rsidP="005236AB">
      <w:pPr>
        <w:pStyle w:val="Text"/>
        <w:numPr>
          <w:ilvl w:val="0"/>
          <w:numId w:val="42"/>
        </w:numPr>
      </w:pPr>
      <w:r>
        <w:t>From (2.3) we know upper bound for step-size , we take 0.1 as the highest value and 10 different values from 0.001 to 0.1 range</w:t>
      </w:r>
    </w:p>
    <w:p w14:paraId="41AE9252" w14:textId="3FF1B6FD" w:rsidR="005236AB" w:rsidRDefault="005236AB" w:rsidP="005236AB">
      <w:pPr>
        <w:pStyle w:val="Text"/>
        <w:numPr>
          <w:ilvl w:val="0"/>
          <w:numId w:val="42"/>
        </w:numPr>
      </w:pPr>
      <w:r>
        <w:t xml:space="preserve">We plot this using performance </w:t>
      </w:r>
      <w:r w:rsidRPr="005B327D">
        <w:rPr>
          <w:noProof/>
        </w:rPr>
        <w:t>surface</w:t>
      </w:r>
      <w:r>
        <w:t xml:space="preserve"> and check where do we have minimum MSE on the surface.</w:t>
      </w:r>
    </w:p>
    <w:p w14:paraId="7F8ADC7E" w14:textId="25EB7418" w:rsidR="005236AB" w:rsidRDefault="005236AB" w:rsidP="005236AB">
      <w:pPr>
        <w:pStyle w:val="Text"/>
        <w:numPr>
          <w:ilvl w:val="0"/>
          <w:numId w:val="42"/>
        </w:numPr>
      </w:pPr>
      <w:r>
        <w:t>Minimum MSE corresponds to optimal filter order and step-size respectively.</w:t>
      </w:r>
    </w:p>
    <w:p w14:paraId="54D186AC" w14:textId="2F749DD0" w:rsidR="005236AB" w:rsidRDefault="005236AB" w:rsidP="005236AB">
      <w:pPr>
        <w:pStyle w:val="Text"/>
        <w:numPr>
          <w:ilvl w:val="0"/>
          <w:numId w:val="42"/>
        </w:numPr>
      </w:pPr>
      <w:r>
        <w:t xml:space="preserve">Minimum MSE means we have </w:t>
      </w:r>
      <w:r w:rsidR="005B327D">
        <w:rPr>
          <w:noProof/>
        </w:rPr>
        <w:t>the</w:t>
      </w:r>
      <w:r w:rsidRPr="005B327D">
        <w:rPr>
          <w:noProof/>
        </w:rPr>
        <w:t xml:space="preserve"> best</w:t>
      </w:r>
      <w:r>
        <w:t xml:space="preserve"> fit in the data and results in overall less value of MSE across all the points.</w:t>
      </w:r>
    </w:p>
    <w:p w14:paraId="24792272" w14:textId="313D7E43" w:rsidR="004121D7" w:rsidRDefault="004121D7" w:rsidP="005236AB">
      <w:pPr>
        <w:pStyle w:val="Text"/>
        <w:numPr>
          <w:ilvl w:val="0"/>
          <w:numId w:val="42"/>
        </w:numPr>
      </w:pPr>
      <w:r>
        <w:t xml:space="preserve">Note filter order and step size range can have more values  , like filter order in 2:50 and  step-sizes 20 or so, after optimum weights MSE increases, so we restrict filter </w:t>
      </w:r>
      <w:r>
        <w:lastRenderedPageBreak/>
        <w:t>order to 30.</w:t>
      </w:r>
    </w:p>
    <w:p w14:paraId="1F219700" w14:textId="77777777" w:rsidR="005B327D" w:rsidRDefault="005B327D" w:rsidP="005B327D">
      <w:pPr>
        <w:pStyle w:val="Text"/>
        <w:ind w:left="1486" w:firstLine="0"/>
      </w:pPr>
    </w:p>
    <w:p w14:paraId="3D400D89" w14:textId="1CA7E4B8" w:rsidR="005555FB" w:rsidRDefault="004121D7" w:rsidP="005236AB">
      <w:pPr>
        <w:pStyle w:val="Text"/>
        <w:numPr>
          <w:ilvl w:val="0"/>
          <w:numId w:val="41"/>
        </w:numPr>
      </w:pPr>
      <w:r>
        <w:t xml:space="preserve">Here is the interesting plot of performance surface for </w:t>
      </w:r>
      <w:r w:rsidR="00F8616F">
        <w:t>the range of filter order in 2:4</w:t>
      </w:r>
      <w:r>
        <w:t>0</w:t>
      </w:r>
    </w:p>
    <w:p w14:paraId="2EF2728D" w14:textId="45D6083A" w:rsidR="005555FB" w:rsidRDefault="005555FB" w:rsidP="005555FB">
      <w:pPr>
        <w:pStyle w:val="Text"/>
        <w:ind w:left="766" w:firstLine="0"/>
      </w:pPr>
    </w:p>
    <w:p w14:paraId="3F0668B8" w14:textId="5EE1502F" w:rsidR="00F8616F" w:rsidRDefault="00F8616F" w:rsidP="005555FB">
      <w:pPr>
        <w:pStyle w:val="Text"/>
        <w:ind w:left="766" w:firstLine="0"/>
      </w:pPr>
      <w:r>
        <w:rPr>
          <w:noProof/>
          <w:lang w:val="en-IN" w:eastAsia="en-IN"/>
        </w:rPr>
        <w:drawing>
          <wp:inline distT="0" distB="0" distL="0" distR="0" wp14:anchorId="74FA8FF5" wp14:editId="3A18A0F1">
            <wp:extent cx="2630719" cy="199705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9550" cy="2003754"/>
                    </a:xfrm>
                    <a:prstGeom prst="rect">
                      <a:avLst/>
                    </a:prstGeom>
                  </pic:spPr>
                </pic:pic>
              </a:graphicData>
            </a:graphic>
          </wp:inline>
        </w:drawing>
      </w:r>
    </w:p>
    <w:p w14:paraId="038DE943" w14:textId="47A7867E" w:rsidR="00F8616F" w:rsidRPr="00F8616F" w:rsidRDefault="00F8616F" w:rsidP="00F8616F">
      <w:pPr>
        <w:pStyle w:val="Text"/>
        <w:ind w:left="766" w:firstLine="0"/>
        <w:jc w:val="center"/>
        <w:rPr>
          <w:sz w:val="16"/>
          <w:szCs w:val="16"/>
        </w:rPr>
      </w:pPr>
      <w:r w:rsidRPr="00F8616F">
        <w:rPr>
          <w:sz w:val="16"/>
          <w:szCs w:val="16"/>
        </w:rPr>
        <w:t>Fig 3.5 Plot of performance surface against filter order and step-size</w:t>
      </w:r>
    </w:p>
    <w:p w14:paraId="6C4BAF75" w14:textId="77777777" w:rsidR="00F8616F" w:rsidRDefault="00F8616F" w:rsidP="005555FB">
      <w:pPr>
        <w:pStyle w:val="Text"/>
        <w:ind w:left="766" w:firstLine="0"/>
      </w:pPr>
    </w:p>
    <w:p w14:paraId="11575808" w14:textId="77CC7CC3" w:rsidR="00F8616F" w:rsidRDefault="00F8616F" w:rsidP="00F8616F">
      <w:pPr>
        <w:pStyle w:val="Text"/>
        <w:numPr>
          <w:ilvl w:val="0"/>
          <w:numId w:val="41"/>
        </w:numPr>
      </w:pPr>
      <w:r>
        <w:t>After checking the plot we get an idea that minimum filter order lies between 10-15 and best step-size is 0.1. Further checking matrix for minimum MSE we get filter order 14 and step-size 0.1  as the optimal parameters.</w:t>
      </w:r>
    </w:p>
    <w:p w14:paraId="7ADB4710" w14:textId="053748FF" w:rsidR="00F8616F" w:rsidRDefault="00D4773B" w:rsidP="00F8616F">
      <w:pPr>
        <w:pStyle w:val="Text"/>
        <w:numPr>
          <w:ilvl w:val="0"/>
          <w:numId w:val="41"/>
        </w:numPr>
      </w:pPr>
      <w:r>
        <w:t>ERLE calculation:</w:t>
      </w:r>
    </w:p>
    <w:p w14:paraId="34F81EED" w14:textId="2AF67100" w:rsidR="00D4773B" w:rsidRDefault="00D4773B" w:rsidP="00D4773B">
      <w:pPr>
        <w:pStyle w:val="Text"/>
        <w:ind w:left="766" w:firstLine="0"/>
      </w:pPr>
      <w:r>
        <w:t xml:space="preserve">ERLE measures the SNR improvement in signal. We calculate </w:t>
      </w:r>
      <w:r w:rsidR="00792520">
        <w:t xml:space="preserve">for </w:t>
      </w:r>
      <w:r w:rsidR="00F158FA">
        <w:t>filter order 10 , 14 and 20.</w:t>
      </w:r>
    </w:p>
    <w:p w14:paraId="754ACA6B" w14:textId="0B8DF9A1" w:rsidR="00D4773B" w:rsidRDefault="00D4773B" w:rsidP="00D4773B">
      <w:pPr>
        <w:pStyle w:val="Text"/>
        <w:ind w:left="766" w:firstLine="0"/>
      </w:pPr>
    </w:p>
    <w:tbl>
      <w:tblPr>
        <w:tblStyle w:val="TableGrid"/>
        <w:tblW w:w="0" w:type="auto"/>
        <w:tblInd w:w="766" w:type="dxa"/>
        <w:tblLook w:val="04A0" w:firstRow="1" w:lastRow="0" w:firstColumn="1" w:lastColumn="0" w:noHBand="0" w:noVBand="1"/>
      </w:tblPr>
      <w:tblGrid>
        <w:gridCol w:w="2237"/>
        <w:gridCol w:w="2253"/>
      </w:tblGrid>
      <w:tr w:rsidR="00D4773B" w14:paraId="35591280" w14:textId="77777777" w:rsidTr="00792520">
        <w:tc>
          <w:tcPr>
            <w:tcW w:w="2237" w:type="dxa"/>
          </w:tcPr>
          <w:p w14:paraId="622EDD92" w14:textId="381681FC" w:rsidR="00D4773B" w:rsidRDefault="00D4773B" w:rsidP="00D4773B">
            <w:pPr>
              <w:pStyle w:val="Text"/>
              <w:ind w:firstLine="0"/>
              <w:jc w:val="center"/>
            </w:pPr>
            <w:r>
              <w:t>Filter Order</w:t>
            </w:r>
          </w:p>
        </w:tc>
        <w:tc>
          <w:tcPr>
            <w:tcW w:w="2253" w:type="dxa"/>
          </w:tcPr>
          <w:p w14:paraId="3AF71E7A" w14:textId="4F9A8AEF" w:rsidR="00D4773B" w:rsidRDefault="00D4773B" w:rsidP="00D4773B">
            <w:pPr>
              <w:pStyle w:val="Text"/>
              <w:ind w:firstLine="0"/>
              <w:jc w:val="center"/>
            </w:pPr>
            <w:r>
              <w:t>ERLE (</w:t>
            </w:r>
            <w:r w:rsidR="005B327D">
              <w:rPr>
                <w:noProof/>
              </w:rPr>
              <w:t>DB</w:t>
            </w:r>
            <w:r>
              <w:t>)</w:t>
            </w:r>
          </w:p>
        </w:tc>
      </w:tr>
      <w:tr w:rsidR="00F158FA" w14:paraId="37E1086D" w14:textId="77777777" w:rsidTr="00792520">
        <w:tc>
          <w:tcPr>
            <w:tcW w:w="2237" w:type="dxa"/>
          </w:tcPr>
          <w:p w14:paraId="0EE4E605" w14:textId="046124B6" w:rsidR="00F158FA" w:rsidRDefault="00F158FA" w:rsidP="00D4773B">
            <w:pPr>
              <w:pStyle w:val="Text"/>
              <w:ind w:firstLine="0"/>
              <w:jc w:val="center"/>
            </w:pPr>
            <w:r>
              <w:t>10</w:t>
            </w:r>
          </w:p>
        </w:tc>
        <w:tc>
          <w:tcPr>
            <w:tcW w:w="2253" w:type="dxa"/>
          </w:tcPr>
          <w:p w14:paraId="7E590350" w14:textId="09B328C3" w:rsidR="00F158FA" w:rsidRDefault="00F158FA" w:rsidP="00D4773B">
            <w:pPr>
              <w:pStyle w:val="Text"/>
              <w:ind w:firstLine="0"/>
              <w:jc w:val="center"/>
            </w:pPr>
            <w:r>
              <w:t>40.247</w:t>
            </w:r>
          </w:p>
        </w:tc>
      </w:tr>
      <w:tr w:rsidR="00D4773B" w14:paraId="7AA2B990" w14:textId="77777777" w:rsidTr="00792520">
        <w:tc>
          <w:tcPr>
            <w:tcW w:w="2237" w:type="dxa"/>
          </w:tcPr>
          <w:p w14:paraId="04A09019" w14:textId="56FB61EF" w:rsidR="00D4773B" w:rsidRDefault="00D4773B" w:rsidP="00D4773B">
            <w:pPr>
              <w:pStyle w:val="Text"/>
              <w:ind w:firstLine="0"/>
              <w:jc w:val="center"/>
            </w:pPr>
            <w:r>
              <w:t>14</w:t>
            </w:r>
          </w:p>
        </w:tc>
        <w:tc>
          <w:tcPr>
            <w:tcW w:w="2253" w:type="dxa"/>
          </w:tcPr>
          <w:p w14:paraId="1EC4B00E" w14:textId="4CC0A81D" w:rsidR="00D4773B" w:rsidRDefault="00792520" w:rsidP="00D4773B">
            <w:pPr>
              <w:pStyle w:val="Text"/>
              <w:ind w:firstLine="0"/>
              <w:jc w:val="center"/>
            </w:pPr>
            <w:r>
              <w:t>43.34</w:t>
            </w:r>
            <w:r w:rsidR="00D4773B">
              <w:t>5</w:t>
            </w:r>
          </w:p>
        </w:tc>
      </w:tr>
      <w:tr w:rsidR="00F158FA" w14:paraId="50B27E7E" w14:textId="77777777" w:rsidTr="00792520">
        <w:tc>
          <w:tcPr>
            <w:tcW w:w="2237" w:type="dxa"/>
          </w:tcPr>
          <w:p w14:paraId="703C704A" w14:textId="2C80C856" w:rsidR="00F158FA" w:rsidRDefault="00F158FA" w:rsidP="00D4773B">
            <w:pPr>
              <w:pStyle w:val="Text"/>
              <w:ind w:firstLine="0"/>
              <w:jc w:val="center"/>
            </w:pPr>
            <w:r>
              <w:t>20</w:t>
            </w:r>
          </w:p>
        </w:tc>
        <w:tc>
          <w:tcPr>
            <w:tcW w:w="2253" w:type="dxa"/>
          </w:tcPr>
          <w:p w14:paraId="59ACAE95" w14:textId="7C7E3BA6" w:rsidR="00F158FA" w:rsidRDefault="00F158FA" w:rsidP="00D4773B">
            <w:pPr>
              <w:pStyle w:val="Text"/>
              <w:ind w:firstLine="0"/>
              <w:jc w:val="center"/>
            </w:pPr>
            <w:r>
              <w:t>41.734</w:t>
            </w:r>
          </w:p>
        </w:tc>
      </w:tr>
    </w:tbl>
    <w:p w14:paraId="60AE5241" w14:textId="77777777" w:rsidR="00D4773B" w:rsidRDefault="00D4773B" w:rsidP="00D4773B">
      <w:pPr>
        <w:pStyle w:val="Text"/>
        <w:ind w:left="766" w:firstLine="0"/>
      </w:pPr>
    </w:p>
    <w:p w14:paraId="3B0A7F33" w14:textId="046262DF" w:rsidR="00D4773B" w:rsidRDefault="00D4773B" w:rsidP="00D4773B">
      <w:pPr>
        <w:pStyle w:val="Text"/>
        <w:numPr>
          <w:ilvl w:val="0"/>
          <w:numId w:val="45"/>
        </w:numPr>
      </w:pPr>
      <w:r>
        <w:t xml:space="preserve">We can confirm this from our performance surface plot as well, as we get minimum error at filter order 14, and step size 0.1 , ERLE will </w:t>
      </w:r>
      <w:r w:rsidRPr="005B327D">
        <w:rPr>
          <w:noProof/>
        </w:rPr>
        <w:t>be max</w:t>
      </w:r>
      <w:r w:rsidR="005B327D">
        <w:rPr>
          <w:noProof/>
        </w:rPr>
        <w:t>ed</w:t>
      </w:r>
      <w:r>
        <w:t xml:space="preserve"> at that point</w:t>
      </w:r>
    </w:p>
    <w:p w14:paraId="62A48293" w14:textId="19FA3133" w:rsidR="00792520" w:rsidRDefault="00792520" w:rsidP="00792520">
      <w:pPr>
        <w:pStyle w:val="Text"/>
        <w:numPr>
          <w:ilvl w:val="0"/>
          <w:numId w:val="45"/>
        </w:numPr>
      </w:pPr>
      <w:r>
        <w:t>Following are the plots of</w:t>
      </w:r>
      <w:r w:rsidR="005B327D">
        <w:t xml:space="preserve"> the</w:t>
      </w:r>
      <w:r>
        <w:t xml:space="preserve"> </w:t>
      </w:r>
      <w:r w:rsidRPr="005B327D">
        <w:rPr>
          <w:noProof/>
        </w:rPr>
        <w:t>reference</w:t>
      </w:r>
      <w:r>
        <w:t xml:space="preserve"> signal when unfiltered,</w:t>
      </w:r>
      <w:r w:rsidR="005B327D">
        <w:t xml:space="preserve"> the</w:t>
      </w:r>
      <w:r>
        <w:t xml:space="preserve"> </w:t>
      </w:r>
      <w:r w:rsidRPr="005B327D">
        <w:rPr>
          <w:noProof/>
        </w:rPr>
        <w:t>primary</w:t>
      </w:r>
      <w:r>
        <w:t xml:space="preserve"> signal and speech after filtering.</w:t>
      </w:r>
    </w:p>
    <w:p w14:paraId="5C919996" w14:textId="77777777" w:rsidR="00792520" w:rsidRDefault="00792520" w:rsidP="00792520">
      <w:pPr>
        <w:pStyle w:val="Text"/>
        <w:ind w:left="720" w:firstLine="0"/>
      </w:pPr>
    </w:p>
    <w:p w14:paraId="5824D7F4" w14:textId="5AD5B3DE" w:rsidR="00792520" w:rsidRDefault="00792520" w:rsidP="00792520">
      <w:pPr>
        <w:pStyle w:val="Text"/>
        <w:ind w:left="720" w:firstLine="0"/>
      </w:pPr>
      <w:r>
        <w:rPr>
          <w:noProof/>
          <w:lang w:val="en-IN" w:eastAsia="en-IN"/>
        </w:rPr>
        <w:drawing>
          <wp:inline distT="0" distB="0" distL="0" distR="0" wp14:anchorId="3F3A6BE8" wp14:editId="4B1B6098">
            <wp:extent cx="2613819" cy="20848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7938" cy="2088117"/>
                    </a:xfrm>
                    <a:prstGeom prst="rect">
                      <a:avLst/>
                    </a:prstGeom>
                  </pic:spPr>
                </pic:pic>
              </a:graphicData>
            </a:graphic>
          </wp:inline>
        </w:drawing>
      </w:r>
    </w:p>
    <w:p w14:paraId="53623658" w14:textId="41C90C21" w:rsidR="00792520" w:rsidRPr="00792520" w:rsidRDefault="00792520" w:rsidP="00792520">
      <w:pPr>
        <w:pStyle w:val="Text"/>
        <w:ind w:left="720" w:firstLine="0"/>
        <w:jc w:val="center"/>
        <w:rPr>
          <w:sz w:val="16"/>
          <w:szCs w:val="16"/>
        </w:rPr>
      </w:pPr>
      <w:r w:rsidRPr="00792520">
        <w:rPr>
          <w:sz w:val="16"/>
          <w:szCs w:val="16"/>
        </w:rPr>
        <w:t>Fig 3.6  Reference Signal</w:t>
      </w:r>
    </w:p>
    <w:p w14:paraId="2706DD54" w14:textId="77777777" w:rsidR="00792520" w:rsidRDefault="00792520" w:rsidP="005555FB">
      <w:pPr>
        <w:pStyle w:val="Text"/>
        <w:ind w:left="766" w:firstLine="0"/>
      </w:pPr>
    </w:p>
    <w:p w14:paraId="1937FBC0" w14:textId="77777777" w:rsidR="00792520" w:rsidRDefault="00792520" w:rsidP="005555FB">
      <w:pPr>
        <w:pStyle w:val="Text"/>
        <w:ind w:left="766" w:firstLine="0"/>
      </w:pPr>
    </w:p>
    <w:p w14:paraId="3F00FA82" w14:textId="77777777" w:rsidR="00792520" w:rsidRDefault="00792520" w:rsidP="005555FB">
      <w:pPr>
        <w:pStyle w:val="Text"/>
        <w:ind w:left="766" w:firstLine="0"/>
      </w:pPr>
    </w:p>
    <w:p w14:paraId="56ED3ABF" w14:textId="74CC252D" w:rsidR="00792520" w:rsidRDefault="00792520" w:rsidP="005555FB">
      <w:pPr>
        <w:pStyle w:val="Text"/>
        <w:ind w:left="766" w:firstLine="0"/>
      </w:pPr>
      <w:r>
        <w:rPr>
          <w:noProof/>
          <w:lang w:val="en-IN" w:eastAsia="en-IN"/>
        </w:rPr>
        <w:drawing>
          <wp:inline distT="0" distB="0" distL="0" distR="0" wp14:anchorId="2D72B584" wp14:editId="66F8FD69">
            <wp:extent cx="2677240" cy="2077517"/>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3709" cy="2082537"/>
                    </a:xfrm>
                    <a:prstGeom prst="rect">
                      <a:avLst/>
                    </a:prstGeom>
                  </pic:spPr>
                </pic:pic>
              </a:graphicData>
            </a:graphic>
          </wp:inline>
        </w:drawing>
      </w:r>
    </w:p>
    <w:p w14:paraId="56BB1AB8" w14:textId="43CE8D8C" w:rsidR="00792520" w:rsidRDefault="00792520" w:rsidP="00792520">
      <w:pPr>
        <w:pStyle w:val="Text"/>
        <w:ind w:left="766" w:firstLine="0"/>
        <w:jc w:val="center"/>
        <w:rPr>
          <w:sz w:val="16"/>
          <w:szCs w:val="16"/>
        </w:rPr>
      </w:pPr>
      <w:r w:rsidRPr="00792520">
        <w:rPr>
          <w:sz w:val="16"/>
          <w:szCs w:val="16"/>
        </w:rPr>
        <w:t>Fig 3.7 Primary Signal</w:t>
      </w:r>
    </w:p>
    <w:p w14:paraId="66191C4F" w14:textId="20C8EF47" w:rsidR="00792520" w:rsidRDefault="00792520" w:rsidP="00792520">
      <w:pPr>
        <w:pStyle w:val="Text"/>
        <w:ind w:left="766" w:firstLine="0"/>
        <w:rPr>
          <w:sz w:val="16"/>
          <w:szCs w:val="16"/>
        </w:rPr>
      </w:pPr>
    </w:p>
    <w:p w14:paraId="579042EB" w14:textId="24B346D4" w:rsidR="00792520" w:rsidRDefault="00792520" w:rsidP="00792520">
      <w:pPr>
        <w:pStyle w:val="Text"/>
        <w:ind w:left="766" w:firstLine="0"/>
        <w:rPr>
          <w:sz w:val="16"/>
          <w:szCs w:val="16"/>
        </w:rPr>
      </w:pPr>
    </w:p>
    <w:p w14:paraId="0CB0E85E" w14:textId="3354C260" w:rsidR="00792520" w:rsidRDefault="00792520" w:rsidP="00792520">
      <w:pPr>
        <w:pStyle w:val="Text"/>
        <w:ind w:left="766" w:firstLine="0"/>
        <w:rPr>
          <w:sz w:val="16"/>
          <w:szCs w:val="16"/>
        </w:rPr>
      </w:pPr>
      <w:r>
        <w:rPr>
          <w:noProof/>
          <w:lang w:val="en-IN" w:eastAsia="en-IN"/>
        </w:rPr>
        <w:drawing>
          <wp:inline distT="0" distB="0" distL="0" distR="0" wp14:anchorId="502ACC84" wp14:editId="03DA5216">
            <wp:extent cx="2624296" cy="2092147"/>
            <wp:effectExtent l="0" t="0" r="508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30040" cy="2096726"/>
                    </a:xfrm>
                    <a:prstGeom prst="rect">
                      <a:avLst/>
                    </a:prstGeom>
                  </pic:spPr>
                </pic:pic>
              </a:graphicData>
            </a:graphic>
          </wp:inline>
        </w:drawing>
      </w:r>
    </w:p>
    <w:p w14:paraId="55B1B06B" w14:textId="0189E36A" w:rsidR="00792520" w:rsidRDefault="00792520" w:rsidP="00F158FA">
      <w:pPr>
        <w:pStyle w:val="Text"/>
        <w:ind w:left="766" w:firstLine="0"/>
        <w:jc w:val="center"/>
        <w:rPr>
          <w:sz w:val="16"/>
          <w:szCs w:val="16"/>
        </w:rPr>
      </w:pPr>
      <w:r>
        <w:rPr>
          <w:sz w:val="16"/>
          <w:szCs w:val="16"/>
        </w:rPr>
        <w:t>Fig 3.8 Desired Speech Signal</w:t>
      </w:r>
      <w:r w:rsidR="00F158FA">
        <w:rPr>
          <w:sz w:val="16"/>
          <w:szCs w:val="16"/>
        </w:rPr>
        <w:t xml:space="preserve"> </w:t>
      </w:r>
    </w:p>
    <w:p w14:paraId="2A653B1C" w14:textId="77777777" w:rsidR="00F158FA" w:rsidRPr="00792520" w:rsidRDefault="00F158FA" w:rsidP="00F158FA">
      <w:pPr>
        <w:pStyle w:val="Text"/>
        <w:ind w:left="766" w:firstLine="0"/>
        <w:rPr>
          <w:sz w:val="16"/>
          <w:szCs w:val="16"/>
        </w:rPr>
      </w:pPr>
    </w:p>
    <w:p w14:paraId="1AED3629" w14:textId="77777777" w:rsidR="00F158FA" w:rsidRDefault="00F158FA" w:rsidP="00F158FA">
      <w:pPr>
        <w:pStyle w:val="Text"/>
        <w:ind w:left="766" w:firstLine="0"/>
        <w:jc w:val="center"/>
      </w:pPr>
    </w:p>
    <w:p w14:paraId="388B02BF" w14:textId="77777777" w:rsidR="00F158FA" w:rsidRDefault="00F158FA" w:rsidP="00F158FA">
      <w:pPr>
        <w:pStyle w:val="Text"/>
        <w:ind w:left="766" w:firstLine="0"/>
        <w:jc w:val="center"/>
      </w:pPr>
    </w:p>
    <w:p w14:paraId="4C22960F" w14:textId="18A7F19B" w:rsidR="00F158FA" w:rsidRDefault="00F158FA" w:rsidP="00F158FA">
      <w:pPr>
        <w:pStyle w:val="Text"/>
        <w:ind w:left="766" w:firstLine="0"/>
        <w:jc w:val="center"/>
      </w:pPr>
      <w:r>
        <w:t>I</w:t>
      </w:r>
      <w:r w:rsidR="00E676F4">
        <w:t xml:space="preserve">V </w:t>
      </w:r>
      <w:r w:rsidR="00E676F4" w:rsidRPr="00E676F4">
        <w:rPr>
          <w:sz w:val="16"/>
          <w:szCs w:val="16"/>
        </w:rPr>
        <w:t>CONCLUSION</w:t>
      </w:r>
    </w:p>
    <w:p w14:paraId="2E8D88DD" w14:textId="77777777" w:rsidR="00F158FA" w:rsidRDefault="00F158FA" w:rsidP="005555FB">
      <w:pPr>
        <w:pStyle w:val="Text"/>
        <w:ind w:left="766" w:firstLine="0"/>
      </w:pPr>
    </w:p>
    <w:p w14:paraId="3640A9BC" w14:textId="7379B30A" w:rsidR="00F158FA" w:rsidRDefault="00F158FA" w:rsidP="005555FB">
      <w:pPr>
        <w:pStyle w:val="Text"/>
        <w:ind w:left="766" w:firstLine="0"/>
      </w:pPr>
      <w:r>
        <w:t>We have implemented NLMS algorithm for  filtering out desired speech out of the reference algorithm. Various different filter size and step-sizes were used to compare the effect of the parameters on NLMS algorithm</w:t>
      </w:r>
      <w:r w:rsidR="007D6EE7">
        <w:t>.</w:t>
      </w:r>
      <w:r w:rsidR="007D6EE7">
        <w:tab/>
      </w:r>
      <w:r>
        <w:t>We get optimal parameters for filter order 14 and step-size 0.1.</w:t>
      </w:r>
      <w:r w:rsidR="007D6EE7">
        <w:t xml:space="preserve">While using </w:t>
      </w:r>
      <w:r w:rsidR="007D6EE7" w:rsidRPr="005B327D">
        <w:rPr>
          <w:noProof/>
        </w:rPr>
        <w:t>this parameter</w:t>
      </w:r>
      <w:r w:rsidR="007D6EE7">
        <w:t xml:space="preserve"> we take approximately 24000 iterations to reach the minimum MSE. </w:t>
      </w:r>
      <w:r>
        <w:t>The desired speech is “</w:t>
      </w:r>
      <w:r w:rsidRPr="00CC3443">
        <w:rPr>
          <w:b/>
        </w:rPr>
        <w:t>I will not condone the course of action which will lead us to war</w:t>
      </w:r>
      <w:r>
        <w:rPr>
          <w:b/>
        </w:rPr>
        <w:t xml:space="preserve"> </w:t>
      </w:r>
      <w:r>
        <w:t xml:space="preserve">”, we have first concluded our observations on basis of performance surface plot and then concluded on the basis of ERLE calculation. </w:t>
      </w:r>
      <w:r w:rsidR="007D6EE7">
        <w:t xml:space="preserve">We see small filter order’s give better results than bigger filter orders , keeping step size constant. A smaller step size converges slowly and a larger step-size converges fast. </w:t>
      </w:r>
      <w:r>
        <w:t xml:space="preserve">At the </w:t>
      </w:r>
      <w:r w:rsidRPr="005B327D">
        <w:rPr>
          <w:noProof/>
        </w:rPr>
        <w:t>end</w:t>
      </w:r>
      <w:r w:rsidR="005B327D">
        <w:rPr>
          <w:noProof/>
        </w:rPr>
        <w:t>,</w:t>
      </w:r>
      <w:r>
        <w:t xml:space="preserve"> we get clear and crisp speech signal.</w:t>
      </w:r>
    </w:p>
    <w:p w14:paraId="2E1A01A9" w14:textId="57E8A5D7" w:rsidR="007D6EE7" w:rsidRDefault="007D6EE7" w:rsidP="005555FB">
      <w:pPr>
        <w:pStyle w:val="Text"/>
        <w:ind w:left="766" w:firstLine="0"/>
      </w:pPr>
    </w:p>
    <w:p w14:paraId="132F06EB" w14:textId="3383056C" w:rsidR="007D6EE7" w:rsidRDefault="007D6EE7" w:rsidP="005555FB">
      <w:pPr>
        <w:pStyle w:val="Text"/>
        <w:ind w:left="766" w:firstLine="0"/>
      </w:pPr>
    </w:p>
    <w:p w14:paraId="4473DF78" w14:textId="29A6FC10" w:rsidR="007D6EE7" w:rsidRDefault="007D6EE7" w:rsidP="005555FB">
      <w:pPr>
        <w:pStyle w:val="Text"/>
        <w:ind w:left="766" w:firstLine="0"/>
      </w:pPr>
    </w:p>
    <w:p w14:paraId="0620ADFC" w14:textId="6C6283CF" w:rsidR="007D6EE7" w:rsidRDefault="007D6EE7" w:rsidP="005555FB">
      <w:pPr>
        <w:pStyle w:val="Text"/>
        <w:ind w:left="766" w:firstLine="0"/>
      </w:pPr>
    </w:p>
    <w:p w14:paraId="1A677C09" w14:textId="2DAA1344" w:rsidR="007D6EE7" w:rsidRDefault="007D6EE7" w:rsidP="005555FB">
      <w:pPr>
        <w:pStyle w:val="Text"/>
        <w:ind w:left="766" w:firstLine="0"/>
      </w:pPr>
    </w:p>
    <w:p w14:paraId="70B1EA1F" w14:textId="5AE01295" w:rsidR="007D6EE7" w:rsidRDefault="007D6EE7" w:rsidP="005555FB">
      <w:pPr>
        <w:pStyle w:val="Text"/>
        <w:ind w:left="766" w:firstLine="0"/>
      </w:pPr>
      <w:r>
        <w:t>REFERENCES:</w:t>
      </w:r>
    </w:p>
    <w:p w14:paraId="6135C886" w14:textId="3889E9D1" w:rsidR="007D6EE7" w:rsidRPr="000E711A" w:rsidRDefault="007D6EE7" w:rsidP="005555FB">
      <w:pPr>
        <w:pStyle w:val="Text"/>
        <w:ind w:left="766" w:firstLine="0"/>
        <w:rPr>
          <w:color w:val="222222"/>
          <w:shd w:val="clear" w:color="auto" w:fill="FFFFFF"/>
        </w:rPr>
      </w:pPr>
      <w:r w:rsidRPr="000E711A">
        <w:t xml:space="preserve">[1] </w:t>
      </w:r>
      <w:r w:rsidRPr="000E711A">
        <w:rPr>
          <w:color w:val="222222"/>
          <w:shd w:val="clear" w:color="auto" w:fill="FFFFFF"/>
        </w:rPr>
        <w:t>Widrow, Bernard, and Marcian E. Hoff. "Adaptive switching circuits." In</w:t>
      </w:r>
      <w:r w:rsidRPr="000E711A">
        <w:rPr>
          <w:rStyle w:val="apple-converted-space"/>
          <w:color w:val="222222"/>
          <w:shd w:val="clear" w:color="auto" w:fill="FFFFFF"/>
        </w:rPr>
        <w:t> </w:t>
      </w:r>
      <w:r w:rsidRPr="000E711A">
        <w:rPr>
          <w:iCs/>
          <w:color w:val="222222"/>
          <w:shd w:val="clear" w:color="auto" w:fill="FFFFFF"/>
        </w:rPr>
        <w:t>IRE WESCON convention record</w:t>
      </w:r>
      <w:r w:rsidRPr="000E711A">
        <w:rPr>
          <w:color w:val="222222"/>
          <w:shd w:val="clear" w:color="auto" w:fill="FFFFFF"/>
        </w:rPr>
        <w:t>, vol. 4, no. 1, pp. 96-104. 1960.</w:t>
      </w:r>
    </w:p>
    <w:p w14:paraId="1DDBC72D" w14:textId="44D9B4EF" w:rsidR="007D6EE7" w:rsidRPr="000E711A" w:rsidRDefault="007D6EE7" w:rsidP="005555FB">
      <w:pPr>
        <w:pStyle w:val="Text"/>
        <w:ind w:left="766" w:firstLine="0"/>
        <w:rPr>
          <w:color w:val="222222"/>
          <w:shd w:val="clear" w:color="auto" w:fill="FFFFFF"/>
        </w:rPr>
      </w:pPr>
      <w:r w:rsidRPr="000E711A">
        <w:rPr>
          <w:color w:val="222222"/>
          <w:shd w:val="clear" w:color="auto" w:fill="FFFFFF"/>
        </w:rPr>
        <w:t>[2]</w:t>
      </w:r>
      <w:hyperlink r:id="rId18" w:history="1">
        <w:r w:rsidRPr="000E711A">
          <w:rPr>
            <w:rStyle w:val="Hyperlink"/>
            <w:color w:val="auto"/>
            <w:u w:val="none"/>
            <w:shd w:val="clear" w:color="auto" w:fill="FFFFFF"/>
          </w:rPr>
          <w:t>https://en.wikipedia.org/wiki/Least_mean_squares_filter</w:t>
        </w:r>
      </w:hyperlink>
      <w:r w:rsidRPr="000E711A">
        <w:rPr>
          <w:shd w:val="clear" w:color="auto" w:fill="FFFFFF"/>
        </w:rPr>
        <w:t xml:space="preserve"> </w:t>
      </w:r>
    </w:p>
    <w:p w14:paraId="6EFF07EB" w14:textId="1F9099C4" w:rsidR="007D6EE7" w:rsidRDefault="007D6EE7" w:rsidP="005555FB">
      <w:pPr>
        <w:pStyle w:val="Text"/>
        <w:ind w:left="766" w:firstLine="0"/>
      </w:pPr>
      <w:r w:rsidRPr="000E711A">
        <w:rPr>
          <w:color w:val="222222"/>
          <w:shd w:val="clear" w:color="auto" w:fill="FFFFFF"/>
        </w:rPr>
        <w:t>[3]</w:t>
      </w:r>
      <w:r w:rsidR="000E711A" w:rsidRPr="000E711A">
        <w:t xml:space="preserve"> Divya, Preeti Singh, Rajesh Mehra “Performance Analysis of LMS &amp; NLMS Algorithms for Noise Cancellation” International Journal of Scientific Research Engineering &amp; Technology (IJSRET) Volume 2 Issue 6 September 2013 ISSN 2278 – 0882</w:t>
      </w:r>
    </w:p>
    <w:p w14:paraId="0967AA74" w14:textId="62AD2E91" w:rsidR="000E711A" w:rsidRPr="000E711A" w:rsidRDefault="000E711A" w:rsidP="005555FB">
      <w:pPr>
        <w:pStyle w:val="Text"/>
        <w:ind w:left="766" w:firstLine="0"/>
      </w:pPr>
      <w:r>
        <w:t>[4]</w:t>
      </w:r>
      <w:r w:rsidRPr="000E711A">
        <w:rPr>
          <w:rFonts w:ascii="Arial" w:hAnsi="Arial" w:cs="Arial"/>
          <w:color w:val="222222"/>
          <w:shd w:val="clear" w:color="auto" w:fill="FFFFFF"/>
        </w:rPr>
        <w:t xml:space="preserve"> </w:t>
      </w:r>
      <w:r w:rsidRPr="000E711A">
        <w:rPr>
          <w:shd w:val="clear" w:color="auto" w:fill="FFFFFF"/>
        </w:rPr>
        <w:t>Principe, Jose C., Neil R. Euliano, and W. Curt Lefebvre.</w:t>
      </w:r>
      <w:r w:rsidRPr="000E711A">
        <w:rPr>
          <w:rStyle w:val="apple-converted-space"/>
          <w:shd w:val="clear" w:color="auto" w:fill="FFFFFF"/>
        </w:rPr>
        <w:t> </w:t>
      </w:r>
      <w:r w:rsidRPr="000E711A">
        <w:rPr>
          <w:iCs/>
          <w:shd w:val="clear" w:color="auto" w:fill="FFFFFF"/>
        </w:rPr>
        <w:t>Neural and adaptive systems: fundamentals through simulations with CD-ROM</w:t>
      </w:r>
      <w:r w:rsidRPr="000E711A">
        <w:rPr>
          <w:shd w:val="clear" w:color="auto" w:fill="FFFFFF"/>
        </w:rPr>
        <w:t>. John Wiley &amp; Sons, Inc., 1999.</w:t>
      </w:r>
    </w:p>
    <w:p w14:paraId="22A521F1" w14:textId="77777777" w:rsidR="00F158FA" w:rsidRDefault="00F158FA" w:rsidP="005555FB">
      <w:pPr>
        <w:pStyle w:val="Text"/>
        <w:ind w:left="766" w:firstLine="0"/>
      </w:pPr>
    </w:p>
    <w:p w14:paraId="0CD34305" w14:textId="77777777" w:rsidR="00301525" w:rsidRDefault="00301525" w:rsidP="005555FB">
      <w:pPr>
        <w:pStyle w:val="Text"/>
        <w:ind w:left="766" w:firstLine="0"/>
      </w:pPr>
    </w:p>
    <w:p w14:paraId="72F9E4A5" w14:textId="77777777" w:rsidR="00301525" w:rsidRDefault="00301525" w:rsidP="005555FB">
      <w:pPr>
        <w:pStyle w:val="Text"/>
        <w:ind w:left="766" w:firstLine="0"/>
      </w:pPr>
    </w:p>
    <w:p w14:paraId="749190EF" w14:textId="77777777" w:rsidR="00301525" w:rsidRDefault="00301525" w:rsidP="005555FB">
      <w:pPr>
        <w:pStyle w:val="Text"/>
        <w:ind w:left="766" w:firstLine="0"/>
      </w:pPr>
    </w:p>
    <w:p w14:paraId="690A69B9" w14:textId="77777777" w:rsidR="00301525" w:rsidRDefault="00301525" w:rsidP="005555FB">
      <w:pPr>
        <w:pStyle w:val="Text"/>
        <w:ind w:left="766" w:firstLine="0"/>
      </w:pPr>
    </w:p>
    <w:p w14:paraId="6DCB852A" w14:textId="77777777" w:rsidR="00301525" w:rsidRDefault="00301525" w:rsidP="005555FB">
      <w:pPr>
        <w:pStyle w:val="Text"/>
        <w:ind w:left="766" w:firstLine="0"/>
      </w:pPr>
    </w:p>
    <w:p w14:paraId="1033C7D3" w14:textId="77777777" w:rsidR="00301525" w:rsidRDefault="00301525" w:rsidP="005555FB">
      <w:pPr>
        <w:pStyle w:val="Text"/>
        <w:ind w:left="766" w:firstLine="0"/>
      </w:pPr>
    </w:p>
    <w:p w14:paraId="0BB7DF4E" w14:textId="77777777" w:rsidR="00301525" w:rsidRDefault="00301525" w:rsidP="005555FB">
      <w:pPr>
        <w:pStyle w:val="Text"/>
        <w:ind w:left="766" w:firstLine="0"/>
      </w:pPr>
    </w:p>
    <w:p w14:paraId="188ED871" w14:textId="77777777" w:rsidR="00301525" w:rsidRDefault="00301525" w:rsidP="005555FB">
      <w:pPr>
        <w:pStyle w:val="Text"/>
        <w:ind w:left="766" w:firstLine="0"/>
      </w:pPr>
    </w:p>
    <w:p w14:paraId="1107B84A" w14:textId="77777777" w:rsidR="00301525" w:rsidRDefault="00301525" w:rsidP="005555FB">
      <w:pPr>
        <w:pStyle w:val="Text"/>
        <w:ind w:left="766" w:firstLine="0"/>
      </w:pPr>
    </w:p>
    <w:p w14:paraId="36F86F84" w14:textId="77777777" w:rsidR="0037551B" w:rsidRPr="00CD684F" w:rsidRDefault="0037551B" w:rsidP="009F40FB">
      <w:pPr>
        <w:pStyle w:val="FigureCaption"/>
        <w:rPr>
          <w:sz w:val="20"/>
          <w:szCs w:val="20"/>
        </w:rPr>
      </w:pPr>
    </w:p>
    <w:sectPr w:rsidR="0037551B" w:rsidRPr="00CD684F" w:rsidSect="00143F2E">
      <w:headerReference w:type="default" r:id="rId19"/>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0D8A7" w14:textId="77777777" w:rsidR="0018136A" w:rsidRDefault="0018136A">
      <w:r>
        <w:separator/>
      </w:r>
    </w:p>
  </w:endnote>
  <w:endnote w:type="continuationSeparator" w:id="0">
    <w:p w14:paraId="379B907B" w14:textId="77777777" w:rsidR="0018136A" w:rsidRDefault="00181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60F62" w14:textId="77777777" w:rsidR="0018136A" w:rsidRDefault="0018136A"/>
  </w:footnote>
  <w:footnote w:type="continuationSeparator" w:id="0">
    <w:p w14:paraId="7030C210" w14:textId="77777777" w:rsidR="0018136A" w:rsidRDefault="0018136A">
      <w:r>
        <w:continuationSeparator/>
      </w:r>
    </w:p>
  </w:footnote>
  <w:footnote w:id="1">
    <w:p w14:paraId="3BB80BC9" w14:textId="0EF6B16A" w:rsidR="00806024" w:rsidRDefault="0080602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0A553" w14:textId="1A9AF55E" w:rsidR="00806024" w:rsidRDefault="00806024">
    <w:pPr>
      <w:framePr w:wrap="auto" w:vAnchor="text" w:hAnchor="margin" w:xAlign="right" w:y="1"/>
    </w:pPr>
    <w:r>
      <w:fldChar w:fldCharType="begin"/>
    </w:r>
    <w:r>
      <w:instrText xml:space="preserve">PAGE  </w:instrText>
    </w:r>
    <w:r>
      <w:fldChar w:fldCharType="separate"/>
    </w:r>
    <w:r w:rsidR="00196E31">
      <w:rPr>
        <w:noProof/>
      </w:rPr>
      <w:t>1</w:t>
    </w:r>
    <w:r>
      <w:fldChar w:fldCharType="end"/>
    </w:r>
  </w:p>
  <w:p w14:paraId="3C734628" w14:textId="51FD4E21" w:rsidR="00806024" w:rsidRDefault="00806024">
    <w:pPr>
      <w:ind w:right="360"/>
    </w:pPr>
  </w:p>
  <w:p w14:paraId="2D5740AD" w14:textId="77777777" w:rsidR="00806024" w:rsidRDefault="00806024">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7E934B6"/>
    <w:multiLevelType w:val="hybridMultilevel"/>
    <w:tmpl w:val="C044856E"/>
    <w:lvl w:ilvl="0" w:tplc="40090001">
      <w:start w:val="1"/>
      <w:numFmt w:val="bullet"/>
      <w:lvlText w:val=""/>
      <w:lvlJc w:val="left"/>
      <w:pPr>
        <w:ind w:left="766" w:hanging="360"/>
      </w:pPr>
      <w:rPr>
        <w:rFonts w:ascii="Symbol" w:hAnsi="Symbol" w:hint="default"/>
      </w:rPr>
    </w:lvl>
    <w:lvl w:ilvl="1" w:tplc="40090003">
      <w:start w:val="1"/>
      <w:numFmt w:val="bullet"/>
      <w:lvlText w:val="o"/>
      <w:lvlJc w:val="left"/>
      <w:pPr>
        <w:ind w:left="1486" w:hanging="360"/>
      </w:pPr>
      <w:rPr>
        <w:rFonts w:ascii="Courier New" w:hAnsi="Courier New" w:cs="Courier New" w:hint="default"/>
      </w:rPr>
    </w:lvl>
    <w:lvl w:ilvl="2" w:tplc="40090005" w:tentative="1">
      <w:start w:val="1"/>
      <w:numFmt w:val="bullet"/>
      <w:lvlText w:val=""/>
      <w:lvlJc w:val="left"/>
      <w:pPr>
        <w:ind w:left="2206" w:hanging="360"/>
      </w:pPr>
      <w:rPr>
        <w:rFonts w:ascii="Wingdings" w:hAnsi="Wingdings" w:hint="default"/>
      </w:rPr>
    </w:lvl>
    <w:lvl w:ilvl="3" w:tplc="40090001" w:tentative="1">
      <w:start w:val="1"/>
      <w:numFmt w:val="bullet"/>
      <w:lvlText w:val=""/>
      <w:lvlJc w:val="left"/>
      <w:pPr>
        <w:ind w:left="2926" w:hanging="360"/>
      </w:pPr>
      <w:rPr>
        <w:rFonts w:ascii="Symbol" w:hAnsi="Symbol" w:hint="default"/>
      </w:rPr>
    </w:lvl>
    <w:lvl w:ilvl="4" w:tplc="40090003" w:tentative="1">
      <w:start w:val="1"/>
      <w:numFmt w:val="bullet"/>
      <w:lvlText w:val="o"/>
      <w:lvlJc w:val="left"/>
      <w:pPr>
        <w:ind w:left="3646" w:hanging="360"/>
      </w:pPr>
      <w:rPr>
        <w:rFonts w:ascii="Courier New" w:hAnsi="Courier New" w:cs="Courier New" w:hint="default"/>
      </w:rPr>
    </w:lvl>
    <w:lvl w:ilvl="5" w:tplc="40090005" w:tentative="1">
      <w:start w:val="1"/>
      <w:numFmt w:val="bullet"/>
      <w:lvlText w:val=""/>
      <w:lvlJc w:val="left"/>
      <w:pPr>
        <w:ind w:left="4366" w:hanging="360"/>
      </w:pPr>
      <w:rPr>
        <w:rFonts w:ascii="Wingdings" w:hAnsi="Wingdings" w:hint="default"/>
      </w:rPr>
    </w:lvl>
    <w:lvl w:ilvl="6" w:tplc="40090001" w:tentative="1">
      <w:start w:val="1"/>
      <w:numFmt w:val="bullet"/>
      <w:lvlText w:val=""/>
      <w:lvlJc w:val="left"/>
      <w:pPr>
        <w:ind w:left="5086" w:hanging="360"/>
      </w:pPr>
      <w:rPr>
        <w:rFonts w:ascii="Symbol" w:hAnsi="Symbol" w:hint="default"/>
      </w:rPr>
    </w:lvl>
    <w:lvl w:ilvl="7" w:tplc="40090003" w:tentative="1">
      <w:start w:val="1"/>
      <w:numFmt w:val="bullet"/>
      <w:lvlText w:val="o"/>
      <w:lvlJc w:val="left"/>
      <w:pPr>
        <w:ind w:left="5806" w:hanging="360"/>
      </w:pPr>
      <w:rPr>
        <w:rFonts w:ascii="Courier New" w:hAnsi="Courier New" w:cs="Courier New" w:hint="default"/>
      </w:rPr>
    </w:lvl>
    <w:lvl w:ilvl="8" w:tplc="40090005" w:tentative="1">
      <w:start w:val="1"/>
      <w:numFmt w:val="bullet"/>
      <w:lvlText w:val=""/>
      <w:lvlJc w:val="left"/>
      <w:pPr>
        <w:ind w:left="6526" w:hanging="360"/>
      </w:pPr>
      <w:rPr>
        <w:rFonts w:ascii="Wingdings" w:hAnsi="Wingdings" w:hint="default"/>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ED734F3"/>
    <w:multiLevelType w:val="hybridMultilevel"/>
    <w:tmpl w:val="0D8ABC48"/>
    <w:lvl w:ilvl="0" w:tplc="4009000F">
      <w:start w:val="1"/>
      <w:numFmt w:val="decimal"/>
      <w:lvlText w:val="%1."/>
      <w:lvlJc w:val="left"/>
      <w:pPr>
        <w:ind w:left="1486" w:hanging="360"/>
      </w:pPr>
    </w:lvl>
    <w:lvl w:ilvl="1" w:tplc="40090019" w:tentative="1">
      <w:start w:val="1"/>
      <w:numFmt w:val="lowerLetter"/>
      <w:lvlText w:val="%2."/>
      <w:lvlJc w:val="left"/>
      <w:pPr>
        <w:ind w:left="2206" w:hanging="360"/>
      </w:pPr>
    </w:lvl>
    <w:lvl w:ilvl="2" w:tplc="4009001B" w:tentative="1">
      <w:start w:val="1"/>
      <w:numFmt w:val="lowerRoman"/>
      <w:lvlText w:val="%3."/>
      <w:lvlJc w:val="right"/>
      <w:pPr>
        <w:ind w:left="2926" w:hanging="180"/>
      </w:pPr>
    </w:lvl>
    <w:lvl w:ilvl="3" w:tplc="4009000F" w:tentative="1">
      <w:start w:val="1"/>
      <w:numFmt w:val="decimal"/>
      <w:lvlText w:val="%4."/>
      <w:lvlJc w:val="left"/>
      <w:pPr>
        <w:ind w:left="3646" w:hanging="360"/>
      </w:pPr>
    </w:lvl>
    <w:lvl w:ilvl="4" w:tplc="40090019" w:tentative="1">
      <w:start w:val="1"/>
      <w:numFmt w:val="lowerLetter"/>
      <w:lvlText w:val="%5."/>
      <w:lvlJc w:val="left"/>
      <w:pPr>
        <w:ind w:left="4366" w:hanging="360"/>
      </w:pPr>
    </w:lvl>
    <w:lvl w:ilvl="5" w:tplc="4009001B" w:tentative="1">
      <w:start w:val="1"/>
      <w:numFmt w:val="lowerRoman"/>
      <w:lvlText w:val="%6."/>
      <w:lvlJc w:val="right"/>
      <w:pPr>
        <w:ind w:left="5086" w:hanging="180"/>
      </w:pPr>
    </w:lvl>
    <w:lvl w:ilvl="6" w:tplc="4009000F" w:tentative="1">
      <w:start w:val="1"/>
      <w:numFmt w:val="decimal"/>
      <w:lvlText w:val="%7."/>
      <w:lvlJc w:val="left"/>
      <w:pPr>
        <w:ind w:left="5806" w:hanging="360"/>
      </w:pPr>
    </w:lvl>
    <w:lvl w:ilvl="7" w:tplc="40090019" w:tentative="1">
      <w:start w:val="1"/>
      <w:numFmt w:val="lowerLetter"/>
      <w:lvlText w:val="%8."/>
      <w:lvlJc w:val="left"/>
      <w:pPr>
        <w:ind w:left="6526" w:hanging="360"/>
      </w:pPr>
    </w:lvl>
    <w:lvl w:ilvl="8" w:tplc="4009001B" w:tentative="1">
      <w:start w:val="1"/>
      <w:numFmt w:val="lowerRoman"/>
      <w:lvlText w:val="%9."/>
      <w:lvlJc w:val="right"/>
      <w:pPr>
        <w:ind w:left="7246" w:hanging="18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F07729"/>
    <w:multiLevelType w:val="hybridMultilevel"/>
    <w:tmpl w:val="5C9E829E"/>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CA6252E"/>
    <w:multiLevelType w:val="hybridMultilevel"/>
    <w:tmpl w:val="3D30BE68"/>
    <w:lvl w:ilvl="0" w:tplc="40090001">
      <w:start w:val="1"/>
      <w:numFmt w:val="bullet"/>
      <w:lvlText w:val=""/>
      <w:lvlJc w:val="left"/>
      <w:pPr>
        <w:ind w:left="1486" w:hanging="360"/>
      </w:pPr>
      <w:rPr>
        <w:rFonts w:ascii="Symbol" w:hAnsi="Symbol" w:hint="default"/>
      </w:rPr>
    </w:lvl>
    <w:lvl w:ilvl="1" w:tplc="40090003" w:tentative="1">
      <w:start w:val="1"/>
      <w:numFmt w:val="bullet"/>
      <w:lvlText w:val="o"/>
      <w:lvlJc w:val="left"/>
      <w:pPr>
        <w:ind w:left="2206" w:hanging="360"/>
      </w:pPr>
      <w:rPr>
        <w:rFonts w:ascii="Courier New" w:hAnsi="Courier New" w:cs="Courier New" w:hint="default"/>
      </w:rPr>
    </w:lvl>
    <w:lvl w:ilvl="2" w:tplc="40090005" w:tentative="1">
      <w:start w:val="1"/>
      <w:numFmt w:val="bullet"/>
      <w:lvlText w:val=""/>
      <w:lvlJc w:val="left"/>
      <w:pPr>
        <w:ind w:left="2926" w:hanging="360"/>
      </w:pPr>
      <w:rPr>
        <w:rFonts w:ascii="Wingdings" w:hAnsi="Wingdings" w:hint="default"/>
      </w:rPr>
    </w:lvl>
    <w:lvl w:ilvl="3" w:tplc="40090001" w:tentative="1">
      <w:start w:val="1"/>
      <w:numFmt w:val="bullet"/>
      <w:lvlText w:val=""/>
      <w:lvlJc w:val="left"/>
      <w:pPr>
        <w:ind w:left="3646" w:hanging="360"/>
      </w:pPr>
      <w:rPr>
        <w:rFonts w:ascii="Symbol" w:hAnsi="Symbol" w:hint="default"/>
      </w:rPr>
    </w:lvl>
    <w:lvl w:ilvl="4" w:tplc="40090003" w:tentative="1">
      <w:start w:val="1"/>
      <w:numFmt w:val="bullet"/>
      <w:lvlText w:val="o"/>
      <w:lvlJc w:val="left"/>
      <w:pPr>
        <w:ind w:left="4366" w:hanging="360"/>
      </w:pPr>
      <w:rPr>
        <w:rFonts w:ascii="Courier New" w:hAnsi="Courier New" w:cs="Courier New" w:hint="default"/>
      </w:rPr>
    </w:lvl>
    <w:lvl w:ilvl="5" w:tplc="40090005" w:tentative="1">
      <w:start w:val="1"/>
      <w:numFmt w:val="bullet"/>
      <w:lvlText w:val=""/>
      <w:lvlJc w:val="left"/>
      <w:pPr>
        <w:ind w:left="5086" w:hanging="360"/>
      </w:pPr>
      <w:rPr>
        <w:rFonts w:ascii="Wingdings" w:hAnsi="Wingdings" w:hint="default"/>
      </w:rPr>
    </w:lvl>
    <w:lvl w:ilvl="6" w:tplc="40090001" w:tentative="1">
      <w:start w:val="1"/>
      <w:numFmt w:val="bullet"/>
      <w:lvlText w:val=""/>
      <w:lvlJc w:val="left"/>
      <w:pPr>
        <w:ind w:left="5806" w:hanging="360"/>
      </w:pPr>
      <w:rPr>
        <w:rFonts w:ascii="Symbol" w:hAnsi="Symbol" w:hint="default"/>
      </w:rPr>
    </w:lvl>
    <w:lvl w:ilvl="7" w:tplc="40090003" w:tentative="1">
      <w:start w:val="1"/>
      <w:numFmt w:val="bullet"/>
      <w:lvlText w:val="o"/>
      <w:lvlJc w:val="left"/>
      <w:pPr>
        <w:ind w:left="6526" w:hanging="360"/>
      </w:pPr>
      <w:rPr>
        <w:rFonts w:ascii="Courier New" w:hAnsi="Courier New" w:cs="Courier New" w:hint="default"/>
      </w:rPr>
    </w:lvl>
    <w:lvl w:ilvl="8" w:tplc="40090005" w:tentative="1">
      <w:start w:val="1"/>
      <w:numFmt w:val="bullet"/>
      <w:lvlText w:val=""/>
      <w:lvlJc w:val="left"/>
      <w:pPr>
        <w:ind w:left="7246" w:hanging="360"/>
      </w:pPr>
      <w:rPr>
        <w:rFonts w:ascii="Wingdings" w:hAnsi="Wingdings" w:hint="default"/>
      </w:rPr>
    </w:lvl>
  </w:abstractNum>
  <w:abstractNum w:abstractNumId="29" w15:restartNumberingAfterBreak="0">
    <w:nsid w:val="6758782D"/>
    <w:multiLevelType w:val="hybridMultilevel"/>
    <w:tmpl w:val="46EAD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1"/>
  </w:num>
  <w:num w:numId="13">
    <w:abstractNumId w:val="14"/>
  </w:num>
  <w:num w:numId="14">
    <w:abstractNumId w:val="27"/>
  </w:num>
  <w:num w:numId="15">
    <w:abstractNumId w:val="26"/>
  </w:num>
  <w:num w:numId="16">
    <w:abstractNumId w:val="35"/>
  </w:num>
  <w:num w:numId="17">
    <w:abstractNumId w:val="16"/>
  </w:num>
  <w:num w:numId="18">
    <w:abstractNumId w:val="15"/>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5"/>
  </w:num>
  <w:num w:numId="25">
    <w:abstractNumId w:val="32"/>
  </w:num>
  <w:num w:numId="26">
    <w:abstractNumId w:val="13"/>
  </w:num>
  <w:num w:numId="27">
    <w:abstractNumId w:val="31"/>
  </w:num>
  <w:num w:numId="28">
    <w:abstractNumId w:val="19"/>
  </w:num>
  <w:num w:numId="29">
    <w:abstractNumId w:val="23"/>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2"/>
  </w:num>
  <w:num w:numId="42">
    <w:abstractNumId w:val="17"/>
  </w:num>
  <w:num w:numId="43">
    <w:abstractNumId w:val="28"/>
  </w:num>
  <w:num w:numId="44">
    <w:abstractNumId w:val="20"/>
  </w:num>
  <w:num w:numId="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wMTc0MjczMzaxtDRQ0lEKTi0uzszPAykwqwUAk1RbciwAAAA="/>
  </w:docVars>
  <w:rsids>
    <w:rsidRoot w:val="0091035B"/>
    <w:rsid w:val="000062CD"/>
    <w:rsid w:val="00042E13"/>
    <w:rsid w:val="000A168B"/>
    <w:rsid w:val="000D2BDE"/>
    <w:rsid w:val="000E711A"/>
    <w:rsid w:val="00104BB0"/>
    <w:rsid w:val="0010794E"/>
    <w:rsid w:val="00132363"/>
    <w:rsid w:val="0013354F"/>
    <w:rsid w:val="00143F2E"/>
    <w:rsid w:val="00144E72"/>
    <w:rsid w:val="001700E2"/>
    <w:rsid w:val="001768FF"/>
    <w:rsid w:val="0018136A"/>
    <w:rsid w:val="001831A9"/>
    <w:rsid w:val="00183C1F"/>
    <w:rsid w:val="00196E31"/>
    <w:rsid w:val="001A60B1"/>
    <w:rsid w:val="001B36B1"/>
    <w:rsid w:val="001E6AF9"/>
    <w:rsid w:val="001E7B7A"/>
    <w:rsid w:val="001F4C5C"/>
    <w:rsid w:val="00204478"/>
    <w:rsid w:val="00214E2E"/>
    <w:rsid w:val="00216141"/>
    <w:rsid w:val="00217186"/>
    <w:rsid w:val="002434A1"/>
    <w:rsid w:val="00263943"/>
    <w:rsid w:val="00267B35"/>
    <w:rsid w:val="002A00A6"/>
    <w:rsid w:val="002C137C"/>
    <w:rsid w:val="002F7910"/>
    <w:rsid w:val="00301525"/>
    <w:rsid w:val="003427CE"/>
    <w:rsid w:val="00360269"/>
    <w:rsid w:val="0037551B"/>
    <w:rsid w:val="00392DBA"/>
    <w:rsid w:val="003C3322"/>
    <w:rsid w:val="003C68C2"/>
    <w:rsid w:val="003D4CAE"/>
    <w:rsid w:val="003E21F0"/>
    <w:rsid w:val="003F26BD"/>
    <w:rsid w:val="003F52AD"/>
    <w:rsid w:val="004121D7"/>
    <w:rsid w:val="0043144F"/>
    <w:rsid w:val="00431BFA"/>
    <w:rsid w:val="004353CF"/>
    <w:rsid w:val="004631BC"/>
    <w:rsid w:val="00484761"/>
    <w:rsid w:val="00484DD5"/>
    <w:rsid w:val="004C1E16"/>
    <w:rsid w:val="004C2543"/>
    <w:rsid w:val="004D15CA"/>
    <w:rsid w:val="004E3E4C"/>
    <w:rsid w:val="004F23A0"/>
    <w:rsid w:val="005003E3"/>
    <w:rsid w:val="005052CD"/>
    <w:rsid w:val="005236AB"/>
    <w:rsid w:val="00525C8C"/>
    <w:rsid w:val="00550A26"/>
    <w:rsid w:val="00550BF5"/>
    <w:rsid w:val="005555FB"/>
    <w:rsid w:val="00567A70"/>
    <w:rsid w:val="0059189D"/>
    <w:rsid w:val="0059347A"/>
    <w:rsid w:val="005A2A15"/>
    <w:rsid w:val="005B327D"/>
    <w:rsid w:val="005B793D"/>
    <w:rsid w:val="005D1B15"/>
    <w:rsid w:val="005D2824"/>
    <w:rsid w:val="005D4F1A"/>
    <w:rsid w:val="005D72BB"/>
    <w:rsid w:val="005E692F"/>
    <w:rsid w:val="005F61C9"/>
    <w:rsid w:val="0062114B"/>
    <w:rsid w:val="00623698"/>
    <w:rsid w:val="00625E96"/>
    <w:rsid w:val="00647C09"/>
    <w:rsid w:val="00651F2C"/>
    <w:rsid w:val="00693D5D"/>
    <w:rsid w:val="006A740E"/>
    <w:rsid w:val="006B7F03"/>
    <w:rsid w:val="006D60EE"/>
    <w:rsid w:val="00716036"/>
    <w:rsid w:val="00725B45"/>
    <w:rsid w:val="0075108B"/>
    <w:rsid w:val="00792520"/>
    <w:rsid w:val="00794906"/>
    <w:rsid w:val="007C4336"/>
    <w:rsid w:val="007D6EE7"/>
    <w:rsid w:val="007F1C89"/>
    <w:rsid w:val="007F7AA6"/>
    <w:rsid w:val="00801B7D"/>
    <w:rsid w:val="00806024"/>
    <w:rsid w:val="008154F4"/>
    <w:rsid w:val="00823624"/>
    <w:rsid w:val="00836E24"/>
    <w:rsid w:val="00837E47"/>
    <w:rsid w:val="0084402C"/>
    <w:rsid w:val="008518FE"/>
    <w:rsid w:val="0085659C"/>
    <w:rsid w:val="00872026"/>
    <w:rsid w:val="0087792E"/>
    <w:rsid w:val="00883EAF"/>
    <w:rsid w:val="00885258"/>
    <w:rsid w:val="008929CB"/>
    <w:rsid w:val="008A30C3"/>
    <w:rsid w:val="008A3C23"/>
    <w:rsid w:val="008C49CC"/>
    <w:rsid w:val="008D69E9"/>
    <w:rsid w:val="008E0645"/>
    <w:rsid w:val="008F594A"/>
    <w:rsid w:val="00904C7E"/>
    <w:rsid w:val="0091035B"/>
    <w:rsid w:val="00932B7F"/>
    <w:rsid w:val="00943E7A"/>
    <w:rsid w:val="00957277"/>
    <w:rsid w:val="009A1F6E"/>
    <w:rsid w:val="009B33CA"/>
    <w:rsid w:val="009B7B11"/>
    <w:rsid w:val="009C7D17"/>
    <w:rsid w:val="009E484E"/>
    <w:rsid w:val="009F40FB"/>
    <w:rsid w:val="00A22FCB"/>
    <w:rsid w:val="00A34088"/>
    <w:rsid w:val="00A472F1"/>
    <w:rsid w:val="00A5237D"/>
    <w:rsid w:val="00A554A3"/>
    <w:rsid w:val="00A758EA"/>
    <w:rsid w:val="00A95C50"/>
    <w:rsid w:val="00AA7A9A"/>
    <w:rsid w:val="00AB79A6"/>
    <w:rsid w:val="00AC4850"/>
    <w:rsid w:val="00B41198"/>
    <w:rsid w:val="00B434DE"/>
    <w:rsid w:val="00B47B59"/>
    <w:rsid w:val="00B53F81"/>
    <w:rsid w:val="00B56C2B"/>
    <w:rsid w:val="00B65BD3"/>
    <w:rsid w:val="00B70469"/>
    <w:rsid w:val="00B72DD8"/>
    <w:rsid w:val="00B72E09"/>
    <w:rsid w:val="00B81BFC"/>
    <w:rsid w:val="00B84BD7"/>
    <w:rsid w:val="00B91955"/>
    <w:rsid w:val="00BF0C69"/>
    <w:rsid w:val="00BF629B"/>
    <w:rsid w:val="00BF655C"/>
    <w:rsid w:val="00C075EF"/>
    <w:rsid w:val="00C11E83"/>
    <w:rsid w:val="00C2378A"/>
    <w:rsid w:val="00C3387A"/>
    <w:rsid w:val="00C378A1"/>
    <w:rsid w:val="00C621D6"/>
    <w:rsid w:val="00C82D86"/>
    <w:rsid w:val="00CB4B8D"/>
    <w:rsid w:val="00CC0DDA"/>
    <w:rsid w:val="00CC3443"/>
    <w:rsid w:val="00CD684F"/>
    <w:rsid w:val="00D06623"/>
    <w:rsid w:val="00D14C6B"/>
    <w:rsid w:val="00D4773B"/>
    <w:rsid w:val="00D5536F"/>
    <w:rsid w:val="00D56935"/>
    <w:rsid w:val="00D651FB"/>
    <w:rsid w:val="00D758C6"/>
    <w:rsid w:val="00D90C10"/>
    <w:rsid w:val="00D92E96"/>
    <w:rsid w:val="00DA258C"/>
    <w:rsid w:val="00DE07FA"/>
    <w:rsid w:val="00DE499F"/>
    <w:rsid w:val="00DF2DDE"/>
    <w:rsid w:val="00E01667"/>
    <w:rsid w:val="00E36209"/>
    <w:rsid w:val="00E420BB"/>
    <w:rsid w:val="00E44751"/>
    <w:rsid w:val="00E50DF6"/>
    <w:rsid w:val="00E53AA2"/>
    <w:rsid w:val="00E676F4"/>
    <w:rsid w:val="00E965C5"/>
    <w:rsid w:val="00E96A3A"/>
    <w:rsid w:val="00E97402"/>
    <w:rsid w:val="00E97B99"/>
    <w:rsid w:val="00EB2E9D"/>
    <w:rsid w:val="00EC06F8"/>
    <w:rsid w:val="00EE6FFC"/>
    <w:rsid w:val="00EF10AC"/>
    <w:rsid w:val="00EF4701"/>
    <w:rsid w:val="00EF564E"/>
    <w:rsid w:val="00F158FA"/>
    <w:rsid w:val="00F22198"/>
    <w:rsid w:val="00F33D49"/>
    <w:rsid w:val="00F3481E"/>
    <w:rsid w:val="00F44F81"/>
    <w:rsid w:val="00F577F6"/>
    <w:rsid w:val="00F65266"/>
    <w:rsid w:val="00F751E1"/>
    <w:rsid w:val="00F8616F"/>
    <w:rsid w:val="00FB753D"/>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497B3BD5-9C6F-44EF-A69C-E95E1B02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3">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customStyle="1" w:styleId="apple-converted-space">
    <w:name w:val="apple-converted-space"/>
    <w:basedOn w:val="DefaultParagraphFont"/>
    <w:rsid w:val="00A34088"/>
  </w:style>
  <w:style w:type="table" w:styleId="TableGrid">
    <w:name w:val="Table Grid"/>
    <w:basedOn w:val="TableNormal"/>
    <w:rsid w:val="00D477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957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Least_mean_squares_filte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0DE0D9-ADB5-425C-B4ED-03864BEF1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1</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331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 </dc:subject>
  <dc:creator>-</dc:creator>
  <cp:keywords/>
  <dc:description/>
  <cp:lastModifiedBy>Suyog Daga</cp:lastModifiedBy>
  <cp:revision>28</cp:revision>
  <cp:lastPrinted>2016-10-19T02:40:00Z</cp:lastPrinted>
  <dcterms:created xsi:type="dcterms:W3CDTF">2012-11-21T16:14:00Z</dcterms:created>
  <dcterms:modified xsi:type="dcterms:W3CDTF">2016-10-19T02:40:00Z</dcterms:modified>
</cp:coreProperties>
</file>